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6F9476" w14:textId="50BF3ED0" w:rsidR="00314208" w:rsidRDefault="002A79E5">
      <w:pPr>
        <w:pStyle w:val="Ttulo1"/>
        <w:numPr>
          <w:ilvl w:val="0"/>
          <w:numId w:val="0"/>
        </w:numPr>
        <w:spacing w:before="0"/>
        <w:ind w:left="432" w:hanging="432"/>
        <w:rPr>
          <w:lang w:val="en-US"/>
        </w:rPr>
      </w:pPr>
      <w:r>
        <w:rPr>
          <w:rFonts w:eastAsia="Open Sans" w:cs="Open Sans"/>
          <w:bCs/>
          <w:color w:val="FFFFFF"/>
          <w:bdr w:val="nil"/>
          <w:lang w:val="fr-FR"/>
        </w:rPr>
        <w:t>Checklists Exercice à l’extérieur</w:t>
      </w:r>
    </w:p>
    <w:p w14:paraId="1B9F6E80" w14:textId="77777777" w:rsidR="00314208" w:rsidRDefault="005D2470">
      <w:pPr>
        <w:pStyle w:val="Ttulo2"/>
        <w:numPr>
          <w:ilvl w:val="0"/>
          <w:numId w:val="0"/>
        </w:numPr>
        <w:ind w:left="576" w:hanging="576"/>
        <w:rPr>
          <w:lang w:val="en-GB"/>
        </w:rPr>
      </w:pPr>
      <w:r>
        <w:rPr>
          <w:rFonts w:eastAsia="Open Sans" w:cs="Open Sans"/>
          <w:bCs/>
          <w:iCs/>
          <w:szCs w:val="28"/>
          <w:bdr w:val="nil"/>
          <w:lang w:val="fr-FR"/>
        </w:rPr>
        <w:t>Phase d'analyse</w:t>
      </w:r>
    </w:p>
    <w:tbl>
      <w:tblPr>
        <w:tblStyle w:val="TableauGrille4-Accentuation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3708"/>
        <w:gridCol w:w="1107"/>
        <w:gridCol w:w="4220"/>
        <w:gridCol w:w="883"/>
      </w:tblGrid>
      <w:tr w:rsidR="00314208" w14:paraId="1058C361" w14:textId="77777777" w:rsidTr="003142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3"/>
          <w:tblHeader/>
        </w:trPr>
        <w:tc>
          <w:tcPr>
            <w:tcW w:w="3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4E5EF319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bookmarkStart w:id="0" w:name="_Hlk121295252"/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TÂCHE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2BA0F4AE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COCHER</w:t>
            </w:r>
            <w:r>
              <w:rPr>
                <w:rStyle w:val="Refdenotaalpie"/>
                <w:sz w:val="20"/>
                <w:szCs w:val="20"/>
                <w:lang w:val="en-GB"/>
              </w:rPr>
              <w:footnoteReference w:id="1"/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58D76E95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Observations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5BBA2CE2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Date</w:t>
            </w:r>
          </w:p>
        </w:tc>
      </w:tr>
      <w:tr w:rsidR="00314208" w14:paraId="64B75DD8" w14:textId="77777777" w:rsidTr="00314208">
        <w:trPr>
          <w:trHeight w:val="680"/>
        </w:trPr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84C1B95" w14:textId="77777777" w:rsidR="00314208" w:rsidRPr="004847FB" w:rsidRDefault="005D2470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Déterminer les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besoins en formation</w:t>
            </w:r>
          </w:p>
        </w:tc>
        <w:sdt>
          <w:sdtPr>
            <w:rPr>
              <w:sz w:val="30"/>
              <w:szCs w:val="20"/>
            </w:rPr>
            <w:id w:val="1762948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0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ACAF792" w14:textId="5384059A" w:rsidR="00314208" w:rsidRDefault="000F46E4">
                <w:pPr>
                  <w:spacing w:before="120" w:after="120" w:line="240" w:lineRule="auto"/>
                  <w:jc w:val="center"/>
                  <w:rPr>
                    <w:sz w:val="20"/>
                    <w:szCs w:val="20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37889114" w14:textId="77777777" w:rsidR="00314208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83" w:type="dxa"/>
            <w:vAlign w:val="center"/>
          </w:tcPr>
          <w:p w14:paraId="0D327B78" w14:textId="77777777" w:rsidR="00314208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6D3C7AF2" w14:textId="77777777" w:rsidTr="0036553F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69980A99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Identifier le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groupe cible</w:t>
            </w:r>
          </w:p>
        </w:tc>
        <w:sdt>
          <w:sdtPr>
            <w:rPr>
              <w:sz w:val="30"/>
              <w:szCs w:val="20"/>
            </w:rPr>
            <w:id w:val="-10329578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0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8DB7557" w14:textId="2926CC1B" w:rsidR="000F46E4" w:rsidRDefault="000F46E4" w:rsidP="000F46E4">
                <w:pPr>
                  <w:spacing w:before="120" w:after="120" w:line="240" w:lineRule="auto"/>
                  <w:jc w:val="center"/>
                  <w:rPr>
                    <w:sz w:val="20"/>
                    <w:szCs w:val="20"/>
                    <w:lang w:val="en-GB"/>
                  </w:rPr>
                </w:pPr>
                <w:r w:rsidRPr="00A04E5E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66313157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83" w:type="dxa"/>
            <w:vAlign w:val="center"/>
          </w:tcPr>
          <w:p w14:paraId="083ED34A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03D28B9C" w14:textId="77777777" w:rsidTr="0036553F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4445978A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Établir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l’objectif général</w:t>
            </w:r>
          </w:p>
        </w:tc>
        <w:sdt>
          <w:sdtPr>
            <w:rPr>
              <w:sz w:val="30"/>
              <w:szCs w:val="20"/>
            </w:rPr>
            <w:id w:val="-1595856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0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CD36C43" w14:textId="2973A52A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A04E5E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15ED2C18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83" w:type="dxa"/>
            <w:vAlign w:val="center"/>
          </w:tcPr>
          <w:p w14:paraId="46C161D2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671149D2" w14:textId="77777777" w:rsidTr="0036553F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3F429CBD" w14:textId="44999DE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Analyser la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documentation de référence</w:t>
            </w:r>
          </w:p>
        </w:tc>
        <w:sdt>
          <w:sdtPr>
            <w:rPr>
              <w:sz w:val="30"/>
              <w:szCs w:val="20"/>
            </w:rPr>
            <w:id w:val="-1457023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0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983D9EB" w14:textId="4DDE9948" w:rsidR="000F46E4" w:rsidRDefault="000F46E4" w:rsidP="000F46E4">
                <w:pPr>
                  <w:spacing w:before="120" w:after="120" w:line="240" w:lineRule="auto"/>
                  <w:jc w:val="center"/>
                  <w:rPr>
                    <w:sz w:val="20"/>
                    <w:szCs w:val="20"/>
                    <w:lang w:val="en-GB"/>
                  </w:rPr>
                </w:pPr>
                <w:r w:rsidRPr="00A04E5E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524C15B7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83" w:type="dxa"/>
            <w:vAlign w:val="center"/>
          </w:tcPr>
          <w:p w14:paraId="4BE9E55F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271BBB3D" w14:textId="77777777" w:rsidTr="0036553F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1D49F51A" w14:textId="393D0892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Réviser </w:t>
            </w:r>
            <w:r w:rsidRPr="004847FB">
              <w:rPr>
                <w:rFonts w:eastAsia="Open Sans" w:cs="Open Sans"/>
                <w:bCs/>
                <w:sz w:val="20"/>
                <w:szCs w:val="20"/>
                <w:bdr w:val="nil"/>
                <w:lang w:val="fr-FR"/>
              </w:rPr>
              <w:t>la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documentation portant sur les actions passées ou sur des actions similaires (y compris les leçons tirées)</w:t>
            </w:r>
          </w:p>
        </w:tc>
        <w:sdt>
          <w:sdtPr>
            <w:rPr>
              <w:sz w:val="30"/>
              <w:szCs w:val="20"/>
            </w:rPr>
            <w:id w:val="-548064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0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94CAAEE" w14:textId="321C9030" w:rsidR="000F46E4" w:rsidRDefault="000F46E4" w:rsidP="000F46E4">
                <w:pPr>
                  <w:spacing w:before="120" w:after="120" w:line="240" w:lineRule="auto"/>
                  <w:jc w:val="center"/>
                  <w:rPr>
                    <w:b/>
                    <w:sz w:val="20"/>
                    <w:szCs w:val="20"/>
                    <w:lang w:val="en-GB"/>
                  </w:rPr>
                </w:pPr>
                <w:r w:rsidRPr="00A04E5E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4D46470C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83" w:type="dxa"/>
            <w:vAlign w:val="center"/>
          </w:tcPr>
          <w:p w14:paraId="1C20885B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38C8DFD8" w14:textId="77777777" w:rsidTr="0036553F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6DEAE521" w14:textId="5D4B905F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Nommer un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responsable de la phase de conception</w:t>
            </w:r>
          </w:p>
        </w:tc>
        <w:sdt>
          <w:sdtPr>
            <w:rPr>
              <w:sz w:val="30"/>
              <w:szCs w:val="20"/>
            </w:rPr>
            <w:id w:val="-373387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0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7651840" w14:textId="59E7211A" w:rsidR="000F46E4" w:rsidRDefault="000F46E4" w:rsidP="000F46E4">
                <w:pPr>
                  <w:spacing w:before="120" w:after="120" w:line="240" w:lineRule="auto"/>
                  <w:jc w:val="center"/>
                  <w:rPr>
                    <w:lang w:val="en-GB"/>
                  </w:rPr>
                </w:pPr>
                <w:r w:rsidRPr="00A04E5E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2C60336E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83" w:type="dxa"/>
            <w:vAlign w:val="center"/>
          </w:tcPr>
          <w:p w14:paraId="01A1D72F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5413AB93" w14:textId="77777777" w:rsidTr="0036553F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0D403D09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Identifier le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type de formation </w:t>
            </w:r>
            <w:r>
              <w:rPr>
                <w:rFonts w:eastAsia="Open Sans" w:cs="Open Sans"/>
                <w:bCs/>
                <w:sz w:val="20"/>
                <w:szCs w:val="20"/>
                <w:bdr w:val="nil"/>
                <w:lang w:val="fr-FR"/>
              </w:rPr>
              <w:t xml:space="preserve">qui va être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mise en place (séminaire, atelier ou exercice)</w:t>
            </w:r>
          </w:p>
        </w:tc>
        <w:sdt>
          <w:sdtPr>
            <w:rPr>
              <w:sz w:val="30"/>
              <w:szCs w:val="20"/>
            </w:rPr>
            <w:id w:val="635146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0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4723FDC" w14:textId="40CDE1E0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 w:eastAsia="es-ES"/>
                  </w:rPr>
                </w:pPr>
                <w:r w:rsidRPr="00A04E5E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5E08C099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83" w:type="dxa"/>
            <w:vAlign w:val="center"/>
          </w:tcPr>
          <w:p w14:paraId="10D19A28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2BB0A869" w14:textId="77777777" w:rsidTr="0036553F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11AA0557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Formation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en intérieur ou extérieur</w:t>
            </w:r>
          </w:p>
        </w:tc>
        <w:sdt>
          <w:sdtPr>
            <w:rPr>
              <w:sz w:val="30"/>
              <w:szCs w:val="20"/>
            </w:rPr>
            <w:id w:val="1790786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0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29B9367" w14:textId="555D4B5E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 w:eastAsia="es-ES"/>
                  </w:rPr>
                </w:pPr>
                <w:r w:rsidRPr="00A04E5E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6572A41E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83" w:type="dxa"/>
            <w:vAlign w:val="center"/>
          </w:tcPr>
          <w:p w14:paraId="7A0EFA99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4A726AA5" w14:textId="77777777" w:rsidTr="0036553F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33397C1E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Déterminer les besoins en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ressources spécifique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(véhicules, moyens de lutte anti-pollution marines, moyens de communication, moyens techniques, simulateurs, modèles…). </w:t>
            </w:r>
          </w:p>
        </w:tc>
        <w:sdt>
          <w:sdtPr>
            <w:rPr>
              <w:sz w:val="30"/>
              <w:szCs w:val="20"/>
            </w:rPr>
            <w:id w:val="-2976896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0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F5B58AD" w14:textId="7602B71B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 w:eastAsia="es-ES"/>
                  </w:rPr>
                </w:pPr>
                <w:r w:rsidRPr="00A04E5E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2E65AD28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83" w:type="dxa"/>
            <w:vAlign w:val="center"/>
          </w:tcPr>
          <w:p w14:paraId="0DB095E0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</w:tbl>
    <w:bookmarkEnd w:id="0"/>
    <w:p w14:paraId="22722598" w14:textId="77777777" w:rsidR="00314208" w:rsidRPr="004847FB" w:rsidRDefault="005D2470">
      <w:pPr>
        <w:rPr>
          <w:i/>
          <w:iCs/>
          <w:sz w:val="18"/>
          <w:szCs w:val="18"/>
          <w:lang w:val="fr-FR"/>
        </w:rPr>
      </w:pPr>
      <w:r>
        <w:rPr>
          <w:rFonts w:eastAsia="Open Sans" w:cs="Open Sans"/>
          <w:i/>
          <w:iCs/>
          <w:sz w:val="18"/>
          <w:szCs w:val="18"/>
          <w:bdr w:val="nil"/>
          <w:lang w:val="fr-FR"/>
        </w:rPr>
        <w:t>Suggestion : Il est recommandé de tenir des réunions d'analyse suivant la fréquence et la périodicité nécessaires aux tâches de cette phase.</w:t>
      </w:r>
    </w:p>
    <w:p w14:paraId="1018F00B" w14:textId="77777777" w:rsidR="00314208" w:rsidRPr="004847FB" w:rsidRDefault="005D2470">
      <w:pPr>
        <w:tabs>
          <w:tab w:val="left" w:pos="915"/>
        </w:tabs>
        <w:rPr>
          <w:sz w:val="18"/>
          <w:szCs w:val="18"/>
          <w:lang w:val="fr-FR"/>
        </w:rPr>
      </w:pPr>
      <w:r w:rsidRPr="004847FB">
        <w:rPr>
          <w:sz w:val="18"/>
          <w:szCs w:val="18"/>
          <w:lang w:val="fr-FR"/>
        </w:rPr>
        <w:tab/>
      </w:r>
    </w:p>
    <w:p w14:paraId="27BD95D6" w14:textId="77777777" w:rsidR="00314208" w:rsidRDefault="005D2470">
      <w:pPr>
        <w:pStyle w:val="Ttulo2"/>
        <w:pageBreakBefore/>
        <w:numPr>
          <w:ilvl w:val="0"/>
          <w:numId w:val="0"/>
        </w:numPr>
        <w:ind w:left="578" w:hanging="578"/>
        <w:rPr>
          <w:lang w:val="en-GB"/>
        </w:rPr>
      </w:pPr>
      <w:r>
        <w:rPr>
          <w:rFonts w:eastAsia="Open Sans" w:cs="Open Sans"/>
          <w:bCs/>
          <w:iCs/>
          <w:szCs w:val="28"/>
          <w:bdr w:val="nil"/>
          <w:lang w:val="fr-FR"/>
        </w:rPr>
        <w:lastRenderedPageBreak/>
        <w:t xml:space="preserve">Phase de conception : </w:t>
      </w:r>
    </w:p>
    <w:tbl>
      <w:tblPr>
        <w:tblStyle w:val="TableauGrille4-Accentuation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3902"/>
        <w:gridCol w:w="1055"/>
        <w:gridCol w:w="4169"/>
        <w:gridCol w:w="792"/>
      </w:tblGrid>
      <w:tr w:rsidR="00314208" w14:paraId="2BF31576" w14:textId="77777777" w:rsidTr="003142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3"/>
          <w:tblHeader/>
        </w:trPr>
        <w:tc>
          <w:tcPr>
            <w:tcW w:w="3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2F2A034B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TÂCHE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79CD11D5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COCHER</w:t>
            </w:r>
          </w:p>
        </w:tc>
        <w:tc>
          <w:tcPr>
            <w:tcW w:w="4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4B32246B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Observations</w:t>
            </w: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5DAC0971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Date</w:t>
            </w:r>
          </w:p>
        </w:tc>
      </w:tr>
      <w:tr w:rsidR="000F46E4" w:rsidRPr="00396CE7" w14:paraId="70E3A6A1" w14:textId="77777777" w:rsidTr="00EE5608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278B0871" w14:textId="43A135B5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Revoir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les sujets abordés et les leçons tirée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lors des actions passées </w:t>
            </w:r>
          </w:p>
        </w:tc>
        <w:sdt>
          <w:sdtPr>
            <w:rPr>
              <w:sz w:val="30"/>
              <w:szCs w:val="20"/>
            </w:rPr>
            <w:id w:val="1791318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CF8FD9" w14:textId="46DE9CAA" w:rsidR="000F46E4" w:rsidRPr="00396CE7" w:rsidRDefault="000F46E4" w:rsidP="000F46E4">
                <w:pPr>
                  <w:spacing w:before="120" w:after="120" w:line="240" w:lineRule="auto"/>
                  <w:jc w:val="center"/>
                  <w:rPr>
                    <w:sz w:val="20"/>
                    <w:szCs w:val="20"/>
                    <w:lang w:val="fr-FR"/>
                  </w:rPr>
                </w:pPr>
                <w:r w:rsidRPr="003E2A81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04CE4589" w14:textId="77777777" w:rsidR="000F46E4" w:rsidRPr="00396CE7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</w:p>
        </w:tc>
        <w:tc>
          <w:tcPr>
            <w:tcW w:w="792" w:type="dxa"/>
            <w:vAlign w:val="center"/>
          </w:tcPr>
          <w:p w14:paraId="784E5A1B" w14:textId="77777777" w:rsidR="000F46E4" w:rsidRPr="00396CE7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</w:p>
        </w:tc>
      </w:tr>
      <w:tr w:rsidR="000F46E4" w14:paraId="5612AE8B" w14:textId="77777777" w:rsidTr="00EE5608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687C732F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Fixer les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objectifs généraux</w:t>
            </w:r>
          </w:p>
        </w:tc>
        <w:sdt>
          <w:sdtPr>
            <w:rPr>
              <w:sz w:val="30"/>
              <w:szCs w:val="20"/>
            </w:rPr>
            <w:id w:val="-900130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95BC64B" w14:textId="71812FC6" w:rsidR="000F46E4" w:rsidRDefault="000F46E4" w:rsidP="000F46E4">
                <w:pPr>
                  <w:spacing w:before="120" w:after="120" w:line="240" w:lineRule="auto"/>
                  <w:jc w:val="center"/>
                  <w:rPr>
                    <w:sz w:val="20"/>
                    <w:szCs w:val="20"/>
                    <w:lang w:val="en-GB"/>
                  </w:rPr>
                </w:pPr>
                <w:r w:rsidRPr="003E2A81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20D2D429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5321E31D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43D54B6D" w14:textId="77777777" w:rsidTr="00EE5608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25BEF0A0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Établir la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portée de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l'exercice</w:t>
            </w:r>
          </w:p>
        </w:tc>
        <w:sdt>
          <w:sdtPr>
            <w:rPr>
              <w:sz w:val="30"/>
              <w:szCs w:val="20"/>
            </w:rPr>
            <w:id w:val="136691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921F3B5" w14:textId="1230E53A" w:rsidR="000F46E4" w:rsidRDefault="000F46E4" w:rsidP="000F46E4">
                <w:pPr>
                  <w:spacing w:before="120" w:after="120" w:line="240" w:lineRule="auto"/>
                  <w:jc w:val="center"/>
                  <w:rPr>
                    <w:b/>
                    <w:sz w:val="20"/>
                    <w:szCs w:val="20"/>
                    <w:lang w:val="en-GB"/>
                  </w:rPr>
                </w:pPr>
                <w:r w:rsidRPr="003E2A81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168F2878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0D104289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22E7E0A3" w14:textId="77777777" w:rsidTr="00EE5608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68BB5D47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Définir l’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équipe de travail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pour la phase de conception -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Fonction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et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responsabilités</w:t>
            </w:r>
          </w:p>
        </w:tc>
        <w:sdt>
          <w:sdtPr>
            <w:rPr>
              <w:sz w:val="30"/>
              <w:szCs w:val="20"/>
            </w:rPr>
            <w:id w:val="-240338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6F64DF9" w14:textId="232DF6D4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3E2A81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621A39D9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232A255B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:rsidRPr="002A79E5" w14:paraId="4B5F1D34" w14:textId="77777777" w:rsidTr="00314208">
        <w:trPr>
          <w:trHeight w:val="544"/>
        </w:trPr>
        <w:tc>
          <w:tcPr>
            <w:tcW w:w="9126" w:type="dxa"/>
            <w:gridSpan w:val="3"/>
            <w:shd w:val="clear" w:color="auto" w:fill="D0CECE" w:themeFill="background2" w:themeFillShade="E6"/>
            <w:vAlign w:val="center"/>
          </w:tcPr>
          <w:p w14:paraId="34A1991E" w14:textId="77777777" w:rsidR="00314208" w:rsidRPr="004847FB" w:rsidRDefault="005D2470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Définir le plan à développer :</w:t>
            </w:r>
          </w:p>
        </w:tc>
        <w:tc>
          <w:tcPr>
            <w:tcW w:w="792" w:type="dxa"/>
            <w:shd w:val="clear" w:color="auto" w:fill="D0CECE" w:themeFill="background2" w:themeFillShade="E6"/>
            <w:vAlign w:val="center"/>
          </w:tcPr>
          <w:p w14:paraId="367BEDD0" w14:textId="77777777" w:rsidR="00314208" w:rsidRPr="004847FB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</w:p>
        </w:tc>
      </w:tr>
      <w:tr w:rsidR="000F46E4" w14:paraId="495C8FDB" w14:textId="77777777" w:rsidTr="003D6625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1AF02929" w14:textId="77777777" w:rsidR="000F46E4" w:rsidRDefault="000F46E4" w:rsidP="000F46E4">
            <w:pPr>
              <w:spacing w:before="120" w:after="120" w:line="240" w:lineRule="auto"/>
              <w:jc w:val="left"/>
              <w:rPr>
                <w:b/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Type d'exercice</w:t>
            </w:r>
          </w:p>
        </w:tc>
        <w:sdt>
          <w:sdtPr>
            <w:rPr>
              <w:sz w:val="30"/>
              <w:szCs w:val="20"/>
            </w:rPr>
            <w:id w:val="-1368136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A67D87F" w14:textId="5D421863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D54E90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4CE9485E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2C8A1BE3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4B74F7FC" w14:textId="77777777" w:rsidTr="003D6625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7F07ADD4" w14:textId="169207C5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Organismes participants (groupes, services) et fonctions</w:t>
            </w:r>
          </w:p>
        </w:tc>
        <w:sdt>
          <w:sdtPr>
            <w:rPr>
              <w:sz w:val="30"/>
              <w:szCs w:val="20"/>
            </w:rPr>
            <w:id w:val="-17555133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4A4A615" w14:textId="43A224BC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D54E90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1B846E70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428D8D5D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66A3C66A" w14:textId="77777777" w:rsidTr="003D6625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615A5829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Nombre de participants (apprenants)</w:t>
            </w:r>
          </w:p>
        </w:tc>
        <w:sdt>
          <w:sdtPr>
            <w:rPr>
              <w:sz w:val="30"/>
              <w:szCs w:val="20"/>
            </w:rPr>
            <w:id w:val="2093969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1F50006" w14:textId="625D41D8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D54E90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0F0ECBF0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45B25CED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11A6BF77" w14:textId="77777777" w:rsidTr="003D6625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33FFB3F0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Durée</w:t>
            </w:r>
          </w:p>
        </w:tc>
        <w:sdt>
          <w:sdtPr>
            <w:rPr>
              <w:sz w:val="30"/>
              <w:szCs w:val="20"/>
            </w:rPr>
            <w:id w:val="15670676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3A6D973" w14:textId="643D505D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D54E90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62F0F3C1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50C4315E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2DAA3716" w14:textId="77777777" w:rsidTr="003D6625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450BE350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Date/s</w:t>
            </w:r>
          </w:p>
        </w:tc>
        <w:sdt>
          <w:sdtPr>
            <w:rPr>
              <w:sz w:val="30"/>
              <w:szCs w:val="20"/>
            </w:rPr>
            <w:id w:val="1048653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41C5EE8" w14:textId="0572A9BA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D54E90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7F71EB3B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505A2780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3002DBC3" w14:textId="77777777" w:rsidTr="003D6625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76101BCF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Lieu/x</w:t>
            </w:r>
          </w:p>
        </w:tc>
        <w:sdt>
          <w:sdtPr>
            <w:rPr>
              <w:sz w:val="30"/>
              <w:szCs w:val="20"/>
            </w:rPr>
            <w:id w:val="9024977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307C5B7" w14:textId="194BDC58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D54E90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3C38DE83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6CBD2A0B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4C8DD51E" w14:textId="77777777" w:rsidTr="003D6625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78B593BD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Budget (aspects financiers)</w:t>
            </w:r>
          </w:p>
        </w:tc>
        <w:sdt>
          <w:sdtPr>
            <w:rPr>
              <w:sz w:val="30"/>
              <w:szCs w:val="20"/>
            </w:rPr>
            <w:id w:val="480353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F1B9EF" w14:textId="573E34DF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D54E90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1C7704D5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1D010E49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4A5B7040" w14:textId="77777777" w:rsidTr="003D6625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7835CE7D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Autres paramètres </w:t>
            </w:r>
          </w:p>
        </w:tc>
        <w:sdt>
          <w:sdtPr>
            <w:rPr>
              <w:sz w:val="30"/>
              <w:szCs w:val="20"/>
            </w:rPr>
            <w:id w:val="2850916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33F9582" w14:textId="7F96F3BB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D54E90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79577F0E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2CB22C54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4D31B076" w14:textId="77777777" w:rsidTr="003D6625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0EE2A02" w14:textId="2816961E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Penser à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réutiliser les matériel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d’actions passées ou d’actions similaires</w:t>
            </w:r>
          </w:p>
        </w:tc>
        <w:sdt>
          <w:sdtPr>
            <w:rPr>
              <w:sz w:val="30"/>
              <w:szCs w:val="20"/>
            </w:rPr>
            <w:id w:val="-1172179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3BCE51A3" w14:textId="6CBE2FBD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D54E90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51EBBEB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371C212E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14:paraId="7BC4AF57" w14:textId="77777777" w:rsidTr="00314208">
        <w:trPr>
          <w:trHeight w:val="544"/>
        </w:trPr>
        <w:tc>
          <w:tcPr>
            <w:tcW w:w="9126" w:type="dxa"/>
            <w:gridSpan w:val="3"/>
            <w:shd w:val="clear" w:color="auto" w:fill="D0CECE" w:themeFill="background2" w:themeFillShade="E6"/>
            <w:vAlign w:val="center"/>
          </w:tcPr>
          <w:p w14:paraId="064B750A" w14:textId="77777777" w:rsidR="00314208" w:rsidRDefault="005D2470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Plan d'action :</w:t>
            </w:r>
          </w:p>
        </w:tc>
        <w:tc>
          <w:tcPr>
            <w:tcW w:w="792" w:type="dxa"/>
            <w:shd w:val="clear" w:color="auto" w:fill="D0CECE" w:themeFill="background2" w:themeFillShade="E6"/>
            <w:vAlign w:val="center"/>
          </w:tcPr>
          <w:p w14:paraId="17D5AFC4" w14:textId="77777777" w:rsidR="00314208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252D263A" w14:textId="77777777" w:rsidTr="00B50A44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4387A533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Agenda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Actions pour les phases suivantes ; y compris les réunions et les échéances)</w:t>
            </w:r>
          </w:p>
        </w:tc>
        <w:sdt>
          <w:sdtPr>
            <w:rPr>
              <w:sz w:val="30"/>
              <w:szCs w:val="20"/>
            </w:rPr>
            <w:id w:val="-1927410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5D97476" w14:textId="008166F5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7F6F76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4255B207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6C9B843E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641C344B" w14:textId="77777777" w:rsidTr="00B50A44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50204188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b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Plan opérationnel de communication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pour les participants et le personnel)</w:t>
            </w:r>
          </w:p>
        </w:tc>
        <w:sdt>
          <w:sdtPr>
            <w:rPr>
              <w:sz w:val="30"/>
              <w:szCs w:val="20"/>
            </w:rPr>
            <w:id w:val="-22104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07EDCAC" w14:textId="632286EE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7F6F76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1DE452EE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5B4E40E3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1D376BF1" w14:textId="77777777" w:rsidTr="00B50A44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290F1217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b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Plan de suivi et évaluation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évaluation des apprentissages et du processus)</w:t>
            </w:r>
          </w:p>
        </w:tc>
        <w:sdt>
          <w:sdtPr>
            <w:rPr>
              <w:sz w:val="30"/>
              <w:szCs w:val="20"/>
            </w:rPr>
            <w:id w:val="2101213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235C4F6" w14:textId="36A3D782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7F6F76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23D1EB95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47478147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14:paraId="105ED146" w14:textId="77777777" w:rsidTr="00314208">
        <w:trPr>
          <w:trHeight w:val="544"/>
        </w:trPr>
        <w:tc>
          <w:tcPr>
            <w:tcW w:w="4957" w:type="dxa"/>
            <w:gridSpan w:val="2"/>
            <w:tcBorders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234CCA5" w14:textId="77777777" w:rsidR="00314208" w:rsidRDefault="005D2470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  <w:proofErr w:type="gramStart"/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Ressources</w:t>
            </w:r>
            <w:proofErr w:type="gramEnd"/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 :</w:t>
            </w:r>
          </w:p>
        </w:tc>
        <w:tc>
          <w:tcPr>
            <w:tcW w:w="4169" w:type="dxa"/>
            <w:tcBorders>
              <w:lef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E9BDCCF" w14:textId="77777777" w:rsidR="00314208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shd w:val="clear" w:color="auto" w:fill="D0CECE" w:themeFill="background2" w:themeFillShade="E6"/>
            <w:vAlign w:val="center"/>
          </w:tcPr>
          <w:p w14:paraId="6C72EF9A" w14:textId="77777777" w:rsidR="00314208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01416049" w14:textId="77777777" w:rsidTr="00461DD5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208F1451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lastRenderedPageBreak/>
              <w:t xml:space="preserve">Définition des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moyen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nécessaires</w:t>
            </w:r>
          </w:p>
          <w:p w14:paraId="2C0B2F82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b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Ex : véhicules (aériens, maritimes, terrestres, etc.), équipements de contention et évacuation de la pollution, moyens techniques (simulateurs, maquettes, ordinateurs portables, etc.)</w:t>
            </w:r>
          </w:p>
        </w:tc>
        <w:sdt>
          <w:sdtPr>
            <w:rPr>
              <w:sz w:val="30"/>
              <w:szCs w:val="20"/>
            </w:rPr>
            <w:id w:val="297262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865F72E" w14:textId="3474A60D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145E4B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6AC861DF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245F90C3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26ED045C" w14:textId="77777777" w:rsidTr="00461DD5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44178305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b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Ressources humaine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fonctions et responsabilités, domaine opérationnel et de gestion)</w:t>
            </w:r>
          </w:p>
        </w:tc>
        <w:sdt>
          <w:sdtPr>
            <w:rPr>
              <w:sz w:val="30"/>
              <w:szCs w:val="20"/>
            </w:rPr>
            <w:id w:val="-1988645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50A40FD" w14:textId="1C4F40CE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145E4B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056C1DFA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1FC6C129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4EAC7114" w14:textId="77777777" w:rsidTr="00461DD5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6DCCF551" w14:textId="0589C031" w:rsidR="000F46E4" w:rsidRPr="004847FB" w:rsidRDefault="000F46E4" w:rsidP="000F46E4">
            <w:pPr>
              <w:spacing w:before="120" w:after="120" w:line="240" w:lineRule="auto"/>
              <w:jc w:val="left"/>
              <w:rPr>
                <w:b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Infrastructure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y compris les salles de réunion)</w:t>
            </w:r>
          </w:p>
        </w:tc>
        <w:sdt>
          <w:sdtPr>
            <w:rPr>
              <w:sz w:val="30"/>
              <w:szCs w:val="20"/>
            </w:rPr>
            <w:id w:val="1324081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AEC1198" w14:textId="646EAC2D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145E4B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7D6BE715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2F8CFC01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08CD5505" w14:textId="77777777" w:rsidTr="00461DD5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487AE761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b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Services aux participant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transport, hébergement, accès, stationnement, restauration et collations)</w:t>
            </w:r>
          </w:p>
        </w:tc>
        <w:sdt>
          <w:sdtPr>
            <w:rPr>
              <w:sz w:val="30"/>
              <w:szCs w:val="20"/>
            </w:rPr>
            <w:id w:val="161514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E0B4949" w14:textId="7C2499F3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145E4B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02072F38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68AB2593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59A49239" w14:textId="77777777" w:rsidTr="00461DD5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4843586A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b/>
                <w:bCs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Technologies de l'information et de la communication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dispositifs, matériel, logiciels et dispositifs personnels demandés aux participants)</w:t>
            </w:r>
          </w:p>
        </w:tc>
        <w:sdt>
          <w:sdtPr>
            <w:rPr>
              <w:sz w:val="30"/>
              <w:szCs w:val="20"/>
            </w:rPr>
            <w:id w:val="1181083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AA3ABCE" w14:textId="6C6C8745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145E4B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5402DABF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0C8EB438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2FBFD351" w14:textId="77777777" w:rsidTr="00461DD5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198A724C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b/>
                <w:bCs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Accréditation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personnel, fonctions et/ou lieux)</w:t>
            </w:r>
          </w:p>
        </w:tc>
        <w:sdt>
          <w:sdtPr>
            <w:rPr>
              <w:sz w:val="30"/>
              <w:szCs w:val="20"/>
            </w:rPr>
            <w:id w:val="8910757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F4F7C10" w14:textId="0B3DE7C8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145E4B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57576354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4E8A6E8C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29601EF6" w14:textId="77777777" w:rsidTr="00461DD5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6D1A97D3" w14:textId="7F52324F" w:rsidR="000F46E4" w:rsidRDefault="000F46E4" w:rsidP="000F46E4">
            <w:pPr>
              <w:spacing w:before="120" w:after="120" w:line="240" w:lineRule="auto"/>
              <w:jc w:val="left"/>
              <w:rPr>
                <w:b/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Autres ressources</w:t>
            </w:r>
          </w:p>
        </w:tc>
        <w:sdt>
          <w:sdtPr>
            <w:rPr>
              <w:sz w:val="30"/>
              <w:szCs w:val="20"/>
            </w:rPr>
            <w:id w:val="-1042128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03F6BD8" w14:textId="63B744EA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145E4B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0C19106B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38978F45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14:paraId="5FA681BF" w14:textId="77777777" w:rsidTr="00314208">
        <w:trPr>
          <w:trHeight w:val="544"/>
        </w:trPr>
        <w:tc>
          <w:tcPr>
            <w:tcW w:w="9126" w:type="dxa"/>
            <w:gridSpan w:val="3"/>
            <w:shd w:val="clear" w:color="auto" w:fill="D0CECE" w:themeFill="background2" w:themeFillShade="E6"/>
            <w:vAlign w:val="center"/>
          </w:tcPr>
          <w:p w14:paraId="6790957D" w14:textId="77777777" w:rsidR="00314208" w:rsidRDefault="005D2470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Aspects juridiques et administratifs : </w:t>
            </w:r>
          </w:p>
        </w:tc>
        <w:tc>
          <w:tcPr>
            <w:tcW w:w="792" w:type="dxa"/>
            <w:shd w:val="clear" w:color="auto" w:fill="D0CECE" w:themeFill="background2" w:themeFillShade="E6"/>
            <w:vAlign w:val="center"/>
          </w:tcPr>
          <w:p w14:paraId="30C3B93F" w14:textId="77777777" w:rsidR="00314208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5D84BA8B" w14:textId="77777777" w:rsidTr="0077058A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11CC70C1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Sécurité et santé. EPI (équipement de protection individuelle)</w:t>
            </w:r>
          </w:p>
        </w:tc>
        <w:sdt>
          <w:sdtPr>
            <w:rPr>
              <w:sz w:val="30"/>
              <w:szCs w:val="20"/>
            </w:rPr>
            <w:id w:val="-1788429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B0E52F5" w14:textId="26F8D42E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AD0FB8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1F917FB6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2BDD2297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0D1A5F73" w14:textId="77777777" w:rsidTr="0077058A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47F54F78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RGPD (Règlement Général sur la Protection des Données)</w:t>
            </w:r>
          </w:p>
        </w:tc>
        <w:sdt>
          <w:sdtPr>
            <w:rPr>
              <w:sz w:val="30"/>
              <w:szCs w:val="20"/>
            </w:rPr>
            <w:id w:val="1709289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8F69ACB" w14:textId="6911EC68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AD0FB8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179D1C50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0153F63E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561872C5" w14:textId="77777777" w:rsidTr="0077058A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47CC77B9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Responsabilité civile</w:t>
            </w:r>
          </w:p>
        </w:tc>
        <w:sdt>
          <w:sdtPr>
            <w:rPr>
              <w:sz w:val="30"/>
              <w:szCs w:val="20"/>
            </w:rPr>
            <w:id w:val="-548537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A19DB59" w14:textId="77FA77D0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AD0FB8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1D00AD1E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3DFE0BD3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71AF1DD7" w14:textId="77777777" w:rsidTr="0077058A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02F7D699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Autorisations/Notifications </w:t>
            </w:r>
          </w:p>
        </w:tc>
        <w:sdt>
          <w:sdtPr>
            <w:rPr>
              <w:sz w:val="30"/>
              <w:szCs w:val="20"/>
            </w:rPr>
            <w:id w:val="-11132046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8F055B0" w14:textId="6B36F5EF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AD0FB8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3714444A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1F8CA553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6274BFD3" w14:textId="77777777" w:rsidTr="0077058A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6618C640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Certifications</w:t>
            </w:r>
          </w:p>
        </w:tc>
        <w:sdt>
          <w:sdtPr>
            <w:rPr>
              <w:sz w:val="30"/>
              <w:szCs w:val="20"/>
            </w:rPr>
            <w:id w:val="1829473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7A7CE9" w14:textId="1BE4888E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AD0FB8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7916D38D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7BBED16A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41AF57B3" w14:textId="77777777" w:rsidTr="0077058A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33EFE648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Confidentialité</w:t>
            </w:r>
          </w:p>
        </w:tc>
        <w:sdt>
          <w:sdtPr>
            <w:rPr>
              <w:sz w:val="30"/>
              <w:szCs w:val="20"/>
            </w:rPr>
            <w:id w:val="13871489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5622FD3" w14:textId="47143DFA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AD0FB8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72D1790E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691E1242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2962BF8D" w14:textId="77777777" w:rsidTr="0077058A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7EC4532D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Cs/>
                <w:sz w:val="20"/>
                <w:szCs w:val="20"/>
                <w:bdr w:val="nil"/>
                <w:lang w:val="fr-FR"/>
              </w:rPr>
              <w:t xml:space="preserve">Plan de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relations publiques et médias</w:t>
            </w:r>
          </w:p>
        </w:tc>
        <w:sdt>
          <w:sdtPr>
            <w:rPr>
              <w:sz w:val="30"/>
              <w:szCs w:val="20"/>
            </w:rPr>
            <w:id w:val="-583766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CB7EDCB" w14:textId="258DAA41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AD0FB8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472A55BE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3E28416D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7B6084C8" w14:textId="77777777" w:rsidTr="0077058A">
        <w:trPr>
          <w:trHeight w:val="544"/>
        </w:trPr>
        <w:tc>
          <w:tcPr>
            <w:tcW w:w="3902" w:type="dxa"/>
            <w:tcBorders>
              <w:right w:val="single" w:sz="4" w:space="0" w:color="auto"/>
            </w:tcBorders>
            <w:vAlign w:val="center"/>
          </w:tcPr>
          <w:p w14:paraId="4C5B4C9A" w14:textId="109EC044" w:rsidR="000F46E4" w:rsidRPr="004847FB" w:rsidRDefault="000F46E4" w:rsidP="000F46E4">
            <w:pPr>
              <w:spacing w:before="120" w:after="120" w:line="240" w:lineRule="auto"/>
              <w:jc w:val="left"/>
              <w:rPr>
                <w:b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Obtenir l’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approbation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de la direction</w:t>
            </w:r>
          </w:p>
        </w:tc>
        <w:sdt>
          <w:sdtPr>
            <w:rPr>
              <w:sz w:val="30"/>
              <w:szCs w:val="20"/>
            </w:rPr>
            <w:id w:val="-19198521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5969B9E" w14:textId="15431CC4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AD0FB8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69" w:type="dxa"/>
            <w:tcBorders>
              <w:left w:val="single" w:sz="4" w:space="0" w:color="auto"/>
            </w:tcBorders>
            <w:vAlign w:val="center"/>
          </w:tcPr>
          <w:p w14:paraId="5DDCD6E9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92" w:type="dxa"/>
            <w:vAlign w:val="center"/>
          </w:tcPr>
          <w:p w14:paraId="7C2D92AA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</w:tbl>
    <w:p w14:paraId="40D2E4C4" w14:textId="77777777" w:rsidR="00314208" w:rsidRDefault="005D2470">
      <w:pPr>
        <w:pStyle w:val="Ttulo2"/>
        <w:pageBreakBefore/>
        <w:numPr>
          <w:ilvl w:val="0"/>
          <w:numId w:val="0"/>
        </w:numPr>
        <w:ind w:left="578" w:hanging="578"/>
        <w:rPr>
          <w:lang w:val="en-GB"/>
        </w:rPr>
      </w:pPr>
      <w:r>
        <w:rPr>
          <w:rFonts w:eastAsia="Open Sans" w:cs="Open Sans"/>
          <w:bCs/>
          <w:iCs/>
          <w:szCs w:val="28"/>
          <w:bdr w:val="nil"/>
          <w:lang w:val="fr-FR"/>
        </w:rPr>
        <w:lastRenderedPageBreak/>
        <w:t>Phase de développement :</w:t>
      </w:r>
    </w:p>
    <w:tbl>
      <w:tblPr>
        <w:tblStyle w:val="TableauGrille4-Accentuation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3619"/>
        <w:gridCol w:w="1054"/>
        <w:gridCol w:w="4063"/>
        <w:gridCol w:w="7"/>
        <w:gridCol w:w="801"/>
        <w:gridCol w:w="7"/>
      </w:tblGrid>
      <w:tr w:rsidR="00314208" w14:paraId="78271DE0" w14:textId="77777777" w:rsidTr="0031420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433"/>
          <w:tblHeader/>
        </w:trPr>
        <w:tc>
          <w:tcPr>
            <w:tcW w:w="3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759F13A2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TÂCHE</w:t>
            </w: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72C12549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COCHER</w:t>
            </w:r>
          </w:p>
        </w:tc>
        <w:tc>
          <w:tcPr>
            <w:tcW w:w="4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76C05009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Observations</w:t>
            </w:r>
          </w:p>
        </w:tc>
        <w:tc>
          <w:tcPr>
            <w:tcW w:w="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4ACB6679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Date</w:t>
            </w:r>
          </w:p>
        </w:tc>
      </w:tr>
      <w:tr w:rsidR="000F46E4" w14:paraId="0B008233" w14:textId="77777777" w:rsidTr="004518FF">
        <w:trPr>
          <w:gridAfter w:val="1"/>
          <w:wAfter w:w="7" w:type="dxa"/>
          <w:trHeight w:val="680"/>
        </w:trPr>
        <w:tc>
          <w:tcPr>
            <w:tcW w:w="361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FB20620" w14:textId="3DC23832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Constituer l’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équipe de coordination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phase de développement)</w:t>
            </w:r>
          </w:p>
        </w:tc>
        <w:sdt>
          <w:sdtPr>
            <w:rPr>
              <w:sz w:val="30"/>
              <w:szCs w:val="20"/>
            </w:rPr>
            <w:id w:val="1191185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A1B4E5" w14:textId="1284216A" w:rsidR="000F46E4" w:rsidRDefault="000F46E4" w:rsidP="000F46E4">
                <w:pPr>
                  <w:spacing w:before="120" w:after="120" w:line="240" w:lineRule="auto"/>
                  <w:jc w:val="center"/>
                  <w:rPr>
                    <w:sz w:val="20"/>
                    <w:szCs w:val="20"/>
                    <w:lang w:val="en-GB"/>
                  </w:rPr>
                </w:pPr>
                <w:r w:rsidRPr="00661B6D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45A582AB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7992ACEA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1290CCA0" w14:textId="77777777" w:rsidTr="004518FF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2D8F954D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Définir le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plan de coordination et de mise en œuvre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pour la gestion de l’activité</w:t>
            </w:r>
          </w:p>
        </w:tc>
        <w:sdt>
          <w:sdtPr>
            <w:rPr>
              <w:sz w:val="30"/>
              <w:szCs w:val="20"/>
            </w:rPr>
            <w:id w:val="-469445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85F7C57" w14:textId="2C9E96DD" w:rsidR="000F46E4" w:rsidRDefault="000F46E4" w:rsidP="000F46E4">
                <w:pPr>
                  <w:spacing w:before="120" w:after="120" w:line="240" w:lineRule="auto"/>
                  <w:jc w:val="center"/>
                  <w:rPr>
                    <w:sz w:val="20"/>
                    <w:szCs w:val="20"/>
                    <w:lang w:val="en-GB"/>
                  </w:rPr>
                </w:pPr>
                <w:r w:rsidRPr="00661B6D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02321FDA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57FCA69D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43726285" w14:textId="77777777" w:rsidTr="004518FF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5806DCB5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Réunions préparatoires</w:t>
            </w:r>
          </w:p>
        </w:tc>
        <w:sdt>
          <w:sdtPr>
            <w:rPr>
              <w:sz w:val="30"/>
              <w:szCs w:val="20"/>
            </w:rPr>
            <w:id w:val="-12396354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A4DE9A4" w14:textId="23BEA504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eastAsia="es-ES"/>
                  </w:rPr>
                </w:pPr>
                <w:r w:rsidRPr="00661B6D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3A0902E8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06C15F51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1030E21B" w14:textId="77777777" w:rsidTr="004518FF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163A55B8" w14:textId="3542A77A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Visites préalables de la zone d'exercice</w:t>
            </w:r>
          </w:p>
        </w:tc>
        <w:sdt>
          <w:sdtPr>
            <w:rPr>
              <w:sz w:val="30"/>
              <w:szCs w:val="20"/>
            </w:rPr>
            <w:id w:val="-946229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6F73FAC" w14:textId="3DD72ACA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US" w:eastAsia="es-ES"/>
                  </w:rPr>
                </w:pPr>
                <w:r w:rsidRPr="00661B6D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66527C6E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057C64BA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30196B4B" w14:textId="77777777" w:rsidTr="004518FF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3E5ED191" w14:textId="32C99E2E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Confirmer la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disponibilité d'autres organismes/groupes </w:t>
            </w:r>
          </w:p>
        </w:tc>
        <w:sdt>
          <w:sdtPr>
            <w:rPr>
              <w:sz w:val="30"/>
              <w:szCs w:val="20"/>
            </w:rPr>
            <w:id w:val="86128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69A8483" w14:textId="323222BC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661B6D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00DA7175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573F3D24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0A0637D0" w14:textId="77777777" w:rsidTr="004518FF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5A35D9B0" w14:textId="7BC6296B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Développer le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programme d'exercice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Emploi du temps général et activités)</w:t>
            </w:r>
          </w:p>
        </w:tc>
        <w:sdt>
          <w:sdtPr>
            <w:rPr>
              <w:sz w:val="30"/>
              <w:szCs w:val="20"/>
            </w:rPr>
            <w:id w:val="-1864978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EED0CAD" w14:textId="386F5E44" w:rsidR="000F46E4" w:rsidRDefault="000F46E4" w:rsidP="000F46E4">
                <w:pPr>
                  <w:spacing w:before="120" w:after="120" w:line="240" w:lineRule="auto"/>
                  <w:jc w:val="center"/>
                  <w:rPr>
                    <w:sz w:val="20"/>
                    <w:szCs w:val="20"/>
                    <w:lang w:val="en-GB"/>
                  </w:rPr>
                </w:pPr>
                <w:r w:rsidRPr="00661B6D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470C3D96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3BA37D2F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:rsidRPr="002A79E5" w14:paraId="5819255A" w14:textId="77777777" w:rsidTr="00314208">
        <w:trPr>
          <w:trHeight w:val="544"/>
        </w:trPr>
        <w:tc>
          <w:tcPr>
            <w:tcW w:w="8743" w:type="dxa"/>
            <w:gridSpan w:val="4"/>
            <w:shd w:val="clear" w:color="auto" w:fill="D0CECE" w:themeFill="background2" w:themeFillShade="E6"/>
            <w:vAlign w:val="center"/>
          </w:tcPr>
          <w:p w14:paraId="2B97E1D5" w14:textId="77777777" w:rsidR="00314208" w:rsidRPr="004847FB" w:rsidRDefault="005D2470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Développer le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scénario et la documentation de l'exercice :</w:t>
            </w:r>
          </w:p>
        </w:tc>
        <w:tc>
          <w:tcPr>
            <w:tcW w:w="808" w:type="dxa"/>
            <w:gridSpan w:val="2"/>
            <w:shd w:val="clear" w:color="auto" w:fill="D0CECE" w:themeFill="background2" w:themeFillShade="E6"/>
            <w:vAlign w:val="center"/>
          </w:tcPr>
          <w:p w14:paraId="7CBF75DA" w14:textId="77777777" w:rsidR="00314208" w:rsidRPr="004847FB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</w:p>
        </w:tc>
      </w:tr>
      <w:tr w:rsidR="000F46E4" w14:paraId="6DAD3D98" w14:textId="77777777" w:rsidTr="006712EE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57BAE2F5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Chronogramme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et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plan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actions) pour instructeurs</w:t>
            </w:r>
          </w:p>
        </w:tc>
        <w:sdt>
          <w:sdtPr>
            <w:rPr>
              <w:sz w:val="30"/>
              <w:szCs w:val="20"/>
            </w:rPr>
            <w:id w:val="1432472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7A1B51C" w14:textId="783A0484" w:rsidR="000F46E4" w:rsidRDefault="000F46E4" w:rsidP="000F46E4">
                <w:pPr>
                  <w:spacing w:before="120" w:after="120" w:line="240" w:lineRule="auto"/>
                  <w:jc w:val="center"/>
                  <w:rPr>
                    <w:b/>
                    <w:sz w:val="20"/>
                    <w:szCs w:val="20"/>
                    <w:lang w:val="en-GB"/>
                  </w:rPr>
                </w:pPr>
                <w:r w:rsidRPr="00B75612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51ADC06C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11BBD37E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69AC7091" w14:textId="77777777" w:rsidTr="006712EE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2A20F298" w14:textId="7C2FDE7C" w:rsidR="000F46E4" w:rsidRDefault="000F46E4" w:rsidP="000F46E4">
            <w:pPr>
              <w:spacing w:before="120" w:after="120" w:line="240" w:lineRule="auto"/>
              <w:jc w:val="left"/>
              <w:rPr>
                <w:b/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Injections pour les instructeurs</w:t>
            </w:r>
          </w:p>
        </w:tc>
        <w:sdt>
          <w:sdtPr>
            <w:rPr>
              <w:sz w:val="30"/>
              <w:szCs w:val="20"/>
            </w:rPr>
            <w:id w:val="-912847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D078D28" w14:textId="1063D0CD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B75612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35BF0C80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7D4F6396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1B72AED1" w14:textId="77777777" w:rsidTr="006712EE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3B96CA13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Fonction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et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responsabilité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apprenants et instructeurs)</w:t>
            </w:r>
          </w:p>
        </w:tc>
        <w:sdt>
          <w:sdtPr>
            <w:rPr>
              <w:sz w:val="30"/>
              <w:szCs w:val="20"/>
            </w:rPr>
            <w:id w:val="-8526508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2D30742" w14:textId="4322D779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B75612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14CA25FA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2A1FA7BC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14:paraId="6B88123C" w14:textId="77777777" w:rsidTr="000F46E4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19A94166" w14:textId="77777777" w:rsidR="00314208" w:rsidRPr="004847FB" w:rsidRDefault="005D2470">
            <w:pPr>
              <w:spacing w:before="120" w:after="120" w:line="240" w:lineRule="auto"/>
              <w:jc w:val="left"/>
              <w:rPr>
                <w:b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Documentation complémentaire </w:t>
            </w:r>
            <w:r w:rsidRPr="004847FB"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qui sera </w:t>
            </w:r>
            <w:r w:rsidRPr="00A55FC9"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utilisée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 par les apprenants pendant la phase de mise en œuvre 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:</w:t>
            </w:r>
          </w:p>
          <w:p w14:paraId="0D3EA5BF" w14:textId="77777777" w:rsidR="00314208" w:rsidRDefault="005D2470">
            <w:pPr>
              <w:pStyle w:val="Prrafodelista"/>
              <w:numPr>
                <w:ilvl w:val="1"/>
                <w:numId w:val="12"/>
              </w:numPr>
              <w:spacing w:before="120" w:after="120" w:line="240" w:lineRule="auto"/>
              <w:ind w:left="924" w:hanging="357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/>
                <w:sz w:val="20"/>
                <w:szCs w:val="20"/>
                <w:bdr w:val="nil"/>
                <w:lang w:val="fr-FR"/>
              </w:rPr>
              <w:t>Graphiques/cartographie</w:t>
            </w:r>
          </w:p>
          <w:p w14:paraId="37695300" w14:textId="77777777" w:rsidR="00314208" w:rsidRPr="004847FB" w:rsidRDefault="005D2470">
            <w:pPr>
              <w:pStyle w:val="Prrafodelista"/>
              <w:numPr>
                <w:ilvl w:val="1"/>
                <w:numId w:val="12"/>
              </w:numPr>
              <w:spacing w:before="120" w:after="120" w:line="240" w:lineRule="auto"/>
              <w:ind w:left="924" w:hanging="357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/>
                <w:sz w:val="20"/>
                <w:szCs w:val="20"/>
                <w:bdr w:val="nil"/>
                <w:lang w:val="fr-FR"/>
              </w:rPr>
              <w:t>Prévision/Anticipation des résultats du modèle</w:t>
            </w:r>
          </w:p>
          <w:p w14:paraId="5EA1ECD5" w14:textId="77777777" w:rsidR="00314208" w:rsidRDefault="005D2470">
            <w:pPr>
              <w:pStyle w:val="Prrafodelista"/>
              <w:numPr>
                <w:ilvl w:val="1"/>
                <w:numId w:val="12"/>
              </w:numPr>
              <w:spacing w:before="120" w:after="120" w:line="240" w:lineRule="auto"/>
              <w:ind w:left="924" w:hanging="357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/>
                <w:sz w:val="20"/>
                <w:szCs w:val="20"/>
                <w:bdr w:val="nil"/>
                <w:lang w:val="fr-FR"/>
              </w:rPr>
              <w:t>Observation et prévisions météo</w:t>
            </w:r>
          </w:p>
          <w:p w14:paraId="05078C50" w14:textId="77777777" w:rsidR="00314208" w:rsidRDefault="005D2470">
            <w:pPr>
              <w:pStyle w:val="Prrafodelista"/>
              <w:numPr>
                <w:ilvl w:val="1"/>
                <w:numId w:val="12"/>
              </w:numPr>
              <w:spacing w:before="120" w:after="120" w:line="240" w:lineRule="auto"/>
              <w:ind w:left="924" w:hanging="357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/>
                <w:sz w:val="20"/>
                <w:szCs w:val="20"/>
                <w:bdr w:val="nil"/>
                <w:lang w:val="fr-FR"/>
              </w:rPr>
              <w:t>Cartes de vulnérabilité</w:t>
            </w:r>
          </w:p>
          <w:p w14:paraId="0D9E7FE1" w14:textId="77777777" w:rsidR="00314208" w:rsidRPr="004847FB" w:rsidRDefault="005D2470">
            <w:pPr>
              <w:pStyle w:val="Prrafodelista"/>
              <w:numPr>
                <w:ilvl w:val="1"/>
                <w:numId w:val="12"/>
              </w:numPr>
              <w:spacing w:before="120" w:after="120" w:line="240" w:lineRule="auto"/>
              <w:ind w:left="924" w:hanging="357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/>
                <w:sz w:val="20"/>
                <w:szCs w:val="20"/>
                <w:bdr w:val="nil"/>
                <w:lang w:val="fr-FR"/>
              </w:rPr>
              <w:t>Liste des ressources nécessaires et description.</w:t>
            </w:r>
          </w:p>
          <w:p w14:paraId="149C91AA" w14:textId="77777777" w:rsidR="00314208" w:rsidRDefault="005D2470">
            <w:pPr>
              <w:pStyle w:val="Prrafodelista"/>
              <w:numPr>
                <w:ilvl w:val="1"/>
                <w:numId w:val="12"/>
              </w:numPr>
              <w:spacing w:before="120" w:after="120" w:line="240" w:lineRule="auto"/>
              <w:ind w:left="924" w:hanging="357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/>
                <w:sz w:val="20"/>
                <w:szCs w:val="20"/>
                <w:bdr w:val="nil"/>
                <w:lang w:val="fr-FR"/>
              </w:rPr>
              <w:t>Fiche technique du produit</w:t>
            </w:r>
          </w:p>
          <w:p w14:paraId="558CDFB4" w14:textId="77777777" w:rsidR="00314208" w:rsidRDefault="005D2470">
            <w:pPr>
              <w:pStyle w:val="Prrafodelista"/>
              <w:numPr>
                <w:ilvl w:val="1"/>
                <w:numId w:val="12"/>
              </w:numPr>
              <w:spacing w:before="120" w:after="120" w:line="240" w:lineRule="auto"/>
              <w:ind w:left="924" w:hanging="357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/>
                <w:sz w:val="20"/>
                <w:szCs w:val="20"/>
                <w:bdr w:val="nil"/>
                <w:lang w:val="fr-FR"/>
              </w:rPr>
              <w:t>Navire/installation - plans</w:t>
            </w:r>
          </w:p>
          <w:p w14:paraId="186ED808" w14:textId="77777777" w:rsidR="00314208" w:rsidRDefault="005D2470">
            <w:pPr>
              <w:pStyle w:val="Prrafodelista"/>
              <w:numPr>
                <w:ilvl w:val="1"/>
                <w:numId w:val="12"/>
              </w:numPr>
              <w:spacing w:before="120" w:after="120" w:line="240" w:lineRule="auto"/>
              <w:ind w:left="924" w:hanging="357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/>
                <w:sz w:val="20"/>
                <w:szCs w:val="20"/>
                <w:bdr w:val="nil"/>
                <w:lang w:val="fr-FR"/>
              </w:rPr>
              <w:t>Autres</w:t>
            </w: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B4AD" w14:textId="77777777" w:rsidR="000F46E4" w:rsidRDefault="000F46E4" w:rsidP="000F46E4">
            <w:pPr>
              <w:spacing w:before="120" w:after="120" w:line="240" w:lineRule="auto"/>
              <w:rPr>
                <w:rFonts w:ascii="MS Gothic" w:eastAsia="MS Gothic" w:hAnsi="MS Gothic"/>
                <w:sz w:val="30"/>
                <w:szCs w:val="20"/>
              </w:rPr>
            </w:pPr>
          </w:p>
          <w:p w14:paraId="2D462A2A" w14:textId="77777777" w:rsidR="000F46E4" w:rsidRPr="000F46E4" w:rsidRDefault="000F46E4" w:rsidP="000F46E4">
            <w:pPr>
              <w:spacing w:before="120" w:after="120" w:line="240" w:lineRule="auto"/>
              <w:rPr>
                <w:rFonts w:ascii="MS Gothic" w:eastAsia="MS Gothic" w:hAnsi="MS Gothic"/>
                <w:sz w:val="12"/>
                <w:szCs w:val="20"/>
              </w:rPr>
            </w:pPr>
          </w:p>
          <w:p w14:paraId="77CC5483" w14:textId="77777777" w:rsidR="000F46E4" w:rsidRDefault="00841ED1" w:rsidP="000F46E4">
            <w:pPr>
              <w:spacing w:before="120" w:after="120" w:line="240" w:lineRule="auto"/>
              <w:jc w:val="center"/>
              <w:rPr>
                <w:rFonts w:ascii="MS Gothic" w:eastAsia="MS Gothic" w:hAnsi="MS Gothic"/>
                <w:sz w:val="30"/>
                <w:szCs w:val="20"/>
              </w:rPr>
            </w:pPr>
            <w:sdt>
              <w:sdtPr>
                <w:rPr>
                  <w:sz w:val="30"/>
                  <w:szCs w:val="20"/>
                </w:rPr>
                <w:id w:val="-294221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46E4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sdtContent>
            </w:sdt>
          </w:p>
          <w:p w14:paraId="74D31BD3" w14:textId="77777777" w:rsidR="000F46E4" w:rsidRDefault="00841ED1" w:rsidP="000F46E4">
            <w:pPr>
              <w:spacing w:before="120" w:after="120" w:line="240" w:lineRule="auto"/>
              <w:jc w:val="center"/>
              <w:rPr>
                <w:sz w:val="30"/>
                <w:szCs w:val="20"/>
              </w:rPr>
            </w:pPr>
            <w:sdt>
              <w:sdtPr>
                <w:rPr>
                  <w:sz w:val="30"/>
                  <w:szCs w:val="20"/>
                </w:rPr>
                <w:id w:val="-28654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46E4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sdtContent>
            </w:sdt>
          </w:p>
          <w:p w14:paraId="61DF5FC4" w14:textId="77777777" w:rsidR="000F46E4" w:rsidRDefault="00841ED1" w:rsidP="000F46E4">
            <w:pPr>
              <w:spacing w:before="120" w:after="120" w:line="240" w:lineRule="auto"/>
              <w:jc w:val="center"/>
              <w:rPr>
                <w:sz w:val="30"/>
                <w:szCs w:val="20"/>
              </w:rPr>
            </w:pPr>
            <w:sdt>
              <w:sdtPr>
                <w:rPr>
                  <w:sz w:val="30"/>
                  <w:szCs w:val="20"/>
                </w:rPr>
                <w:id w:val="-1611501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46E4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sdtContent>
            </w:sdt>
          </w:p>
          <w:p w14:paraId="5169D49E" w14:textId="77777777" w:rsidR="000F46E4" w:rsidRDefault="00841ED1" w:rsidP="000F46E4">
            <w:pPr>
              <w:spacing w:before="120" w:after="120" w:line="240" w:lineRule="auto"/>
              <w:jc w:val="center"/>
              <w:rPr>
                <w:sz w:val="30"/>
                <w:szCs w:val="20"/>
              </w:rPr>
            </w:pPr>
            <w:sdt>
              <w:sdtPr>
                <w:rPr>
                  <w:sz w:val="30"/>
                  <w:szCs w:val="20"/>
                </w:rPr>
                <w:id w:val="-1609729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46E4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sdtContent>
            </w:sdt>
          </w:p>
          <w:p w14:paraId="640E993F" w14:textId="77777777" w:rsidR="000F46E4" w:rsidRDefault="00841ED1" w:rsidP="000F46E4">
            <w:pPr>
              <w:spacing w:before="120" w:after="120" w:line="240" w:lineRule="auto"/>
              <w:jc w:val="center"/>
              <w:rPr>
                <w:sz w:val="30"/>
                <w:szCs w:val="20"/>
              </w:rPr>
            </w:pPr>
            <w:sdt>
              <w:sdtPr>
                <w:rPr>
                  <w:sz w:val="30"/>
                  <w:szCs w:val="20"/>
                </w:rPr>
                <w:id w:val="844669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46E4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sdtContent>
            </w:sdt>
          </w:p>
          <w:p w14:paraId="1F19FCA7" w14:textId="77777777" w:rsidR="000F46E4" w:rsidRDefault="00841ED1" w:rsidP="000F46E4">
            <w:pPr>
              <w:spacing w:before="120" w:after="120" w:line="280" w:lineRule="exact"/>
              <w:jc w:val="center"/>
              <w:rPr>
                <w:sz w:val="30"/>
                <w:szCs w:val="20"/>
              </w:rPr>
            </w:pPr>
            <w:sdt>
              <w:sdtPr>
                <w:rPr>
                  <w:sz w:val="30"/>
                  <w:szCs w:val="20"/>
                </w:rPr>
                <w:id w:val="1765953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46E4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sdtContent>
            </w:sdt>
          </w:p>
          <w:sdt>
            <w:sdtPr>
              <w:rPr>
                <w:sz w:val="30"/>
                <w:szCs w:val="20"/>
              </w:rPr>
              <w:id w:val="-6921469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2FE4253" w14:textId="4787B788" w:rsidR="000F46E4" w:rsidRDefault="000F46E4" w:rsidP="000F46E4">
                <w:pPr>
                  <w:spacing w:before="120" w:after="120" w:line="280" w:lineRule="exact"/>
                  <w:jc w:val="center"/>
                  <w:rPr>
                    <w:sz w:val="3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sdtContent>
          </w:sdt>
          <w:sdt>
            <w:sdtPr>
              <w:rPr>
                <w:sz w:val="30"/>
                <w:szCs w:val="20"/>
              </w:rPr>
              <w:id w:val="12201764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DA198FF" w14:textId="7C43D991" w:rsidR="000F46E4" w:rsidRPr="000F46E4" w:rsidRDefault="000F46E4" w:rsidP="000F46E4">
                <w:pPr>
                  <w:spacing w:before="120" w:after="120" w:line="280" w:lineRule="exact"/>
                  <w:jc w:val="center"/>
                  <w:rPr>
                    <w:sz w:val="3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sdtContent>
          </w:sdt>
        </w:tc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1B775BF6" w14:textId="77777777" w:rsidR="00314208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4D0FA05E" w14:textId="77777777" w:rsidR="00314208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:rsidRPr="002A79E5" w14:paraId="28CB99A0" w14:textId="77777777" w:rsidTr="00314208">
        <w:trPr>
          <w:trHeight w:val="544"/>
        </w:trPr>
        <w:tc>
          <w:tcPr>
            <w:tcW w:w="8743" w:type="dxa"/>
            <w:gridSpan w:val="4"/>
            <w:shd w:val="clear" w:color="auto" w:fill="D0CECE" w:themeFill="background2" w:themeFillShade="E6"/>
            <w:vAlign w:val="center"/>
          </w:tcPr>
          <w:p w14:paraId="5E306AB3" w14:textId="77777777" w:rsidR="00314208" w:rsidRPr="004847FB" w:rsidRDefault="005D2470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S'assurer que les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questions logistiques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 ont été traitées :</w:t>
            </w:r>
          </w:p>
        </w:tc>
        <w:tc>
          <w:tcPr>
            <w:tcW w:w="808" w:type="dxa"/>
            <w:gridSpan w:val="2"/>
            <w:shd w:val="clear" w:color="auto" w:fill="D0CECE" w:themeFill="background2" w:themeFillShade="E6"/>
            <w:vAlign w:val="center"/>
          </w:tcPr>
          <w:p w14:paraId="027A4C3E" w14:textId="77777777" w:rsidR="00314208" w:rsidRPr="004847FB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</w:p>
        </w:tc>
      </w:tr>
      <w:tr w:rsidR="000F46E4" w14:paraId="5D7C2676" w14:textId="77777777" w:rsidTr="000B368C">
        <w:trPr>
          <w:gridAfter w:val="1"/>
          <w:wAfter w:w="7" w:type="dxa"/>
          <w:trHeight w:val="544"/>
        </w:trPr>
        <w:tc>
          <w:tcPr>
            <w:tcW w:w="361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D16453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lastRenderedPageBreak/>
              <w:t xml:space="preserve">Fonctions obligatoire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pour le bon développement de l'exercice confirmées</w:t>
            </w:r>
          </w:p>
        </w:tc>
        <w:sdt>
          <w:sdtPr>
            <w:rPr>
              <w:sz w:val="30"/>
              <w:szCs w:val="20"/>
            </w:rPr>
            <w:id w:val="1642615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027C6C" w14:textId="625E79AA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442382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36C24E3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tcBorders>
              <w:bottom w:val="single" w:sz="4" w:space="0" w:color="auto"/>
            </w:tcBorders>
            <w:vAlign w:val="center"/>
          </w:tcPr>
          <w:p w14:paraId="36CFD070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34E3CC0D" w14:textId="77777777" w:rsidTr="000B368C">
        <w:tblPrEx>
          <w:tblBorders>
            <w:top w:val="single" w:sz="4" w:space="0" w:color="C9C9C9" w:themeColor="accent3" w:themeTint="99"/>
            <w:left w:val="single" w:sz="4" w:space="0" w:color="C9C9C9" w:themeColor="accent3" w:themeTint="99"/>
            <w:bottom w:val="single" w:sz="4" w:space="0" w:color="C9C9C9" w:themeColor="accent3" w:themeTint="99"/>
            <w:right w:val="single" w:sz="4" w:space="0" w:color="C9C9C9" w:themeColor="accent3" w:themeTint="99"/>
            <w:insideH w:val="single" w:sz="4" w:space="0" w:color="C9C9C9" w:themeColor="accent3" w:themeTint="99"/>
            <w:insideV w:val="single" w:sz="4" w:space="0" w:color="C9C9C9" w:themeColor="accent3" w:themeTint="99"/>
          </w:tblBorders>
          <w:tblLook w:val="04A0" w:firstRow="1" w:lastRow="0" w:firstColumn="1" w:lastColumn="0" w:noHBand="0" w:noVBand="1"/>
        </w:tblPrEx>
        <w:trPr>
          <w:gridAfter w:val="1"/>
          <w:wAfter w:w="7" w:type="dxa"/>
          <w:trHeight w:val="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C6B88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Moyens propres et externes</w:t>
            </w:r>
          </w:p>
        </w:tc>
        <w:sdt>
          <w:sdtPr>
            <w:rPr>
              <w:sz w:val="30"/>
              <w:szCs w:val="20"/>
            </w:rPr>
            <w:id w:val="-1159930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9164B79" w14:textId="76979484" w:rsidR="000F46E4" w:rsidRDefault="000F46E4" w:rsidP="000F46E4">
                <w:pPr>
                  <w:spacing w:before="120" w:after="120"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noProof/>
                    <w:sz w:val="20"/>
                    <w:szCs w:val="20"/>
                    <w:lang w:val="en-GB"/>
                  </w:rPr>
                </w:pPr>
                <w:r w:rsidRPr="00442382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A3F98" w14:textId="77777777" w:rsidR="000F46E4" w:rsidRDefault="000F46E4" w:rsidP="000F46E4">
            <w:pPr>
              <w:spacing w:before="120" w:after="12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66D80" w14:textId="77777777" w:rsidR="000F46E4" w:rsidRDefault="000F46E4" w:rsidP="000F46E4">
            <w:pPr>
              <w:spacing w:before="120" w:after="12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:rsidRPr="00396CE7" w14:paraId="79080696" w14:textId="77777777" w:rsidTr="000B368C">
        <w:trPr>
          <w:gridAfter w:val="1"/>
          <w:wAfter w:w="7" w:type="dxa"/>
          <w:trHeight w:val="544"/>
        </w:trPr>
        <w:tc>
          <w:tcPr>
            <w:tcW w:w="361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217CEA3" w14:textId="1A96361A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Infrastructures</w:t>
            </w:r>
            <w:r w:rsidDel="00154E4A"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et équipement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y compris les salles de réunion, les moyens de transport...)</w:t>
            </w:r>
          </w:p>
        </w:tc>
        <w:sdt>
          <w:sdtPr>
            <w:rPr>
              <w:sz w:val="30"/>
              <w:szCs w:val="20"/>
            </w:rPr>
            <w:id w:val="1616021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65F1ABC" w14:textId="1F39897E" w:rsidR="000F46E4" w:rsidRPr="00396CE7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fr-FR"/>
                  </w:rPr>
                </w:pPr>
                <w:r w:rsidRPr="00442382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99157C5" w14:textId="77777777" w:rsidR="000F46E4" w:rsidRPr="00396CE7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</w:p>
        </w:tc>
        <w:tc>
          <w:tcPr>
            <w:tcW w:w="808" w:type="dxa"/>
            <w:gridSpan w:val="2"/>
            <w:tcBorders>
              <w:top w:val="single" w:sz="4" w:space="0" w:color="auto"/>
            </w:tcBorders>
            <w:vAlign w:val="center"/>
          </w:tcPr>
          <w:p w14:paraId="27E0E042" w14:textId="77777777" w:rsidR="000F46E4" w:rsidRPr="00396CE7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</w:p>
        </w:tc>
      </w:tr>
      <w:tr w:rsidR="000F46E4" w14:paraId="08FE0693" w14:textId="77777777" w:rsidTr="000B368C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43F194B0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Service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transport, hébergement, accès, stationnement, restauration et collations)</w:t>
            </w:r>
          </w:p>
        </w:tc>
        <w:sdt>
          <w:sdtPr>
            <w:rPr>
              <w:sz w:val="30"/>
              <w:szCs w:val="20"/>
            </w:rPr>
            <w:id w:val="-886224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5E208DE" w14:textId="67D50AF8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442382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6B7AF9D2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67CEF0F0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20956390" w14:textId="77777777" w:rsidTr="000B368C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144EF1A6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b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Technologies de l'information et de la communication </w:t>
            </w:r>
          </w:p>
        </w:tc>
        <w:sdt>
          <w:sdtPr>
            <w:rPr>
              <w:sz w:val="30"/>
              <w:szCs w:val="20"/>
            </w:rPr>
            <w:id w:val="-4338248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3992248" w14:textId="0DB873A7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442382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14C4E7BF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60FB37B7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19CB162A" w14:textId="77777777" w:rsidTr="000B368C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1E195D5D" w14:textId="3DB8E98F" w:rsidR="000F46E4" w:rsidRPr="004847FB" w:rsidRDefault="000F46E4" w:rsidP="000F46E4">
            <w:pPr>
              <w:spacing w:before="120" w:after="120" w:line="240" w:lineRule="auto"/>
              <w:jc w:val="left"/>
              <w:rPr>
                <w:b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Demande d’autorisation pour utiliser les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équipements personnels</w:t>
            </w:r>
          </w:p>
        </w:tc>
        <w:sdt>
          <w:sdtPr>
            <w:rPr>
              <w:sz w:val="30"/>
              <w:szCs w:val="20"/>
            </w:rPr>
            <w:id w:val="-2609224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E1F684A" w14:textId="35027605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442382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25F0BEDE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1FD71847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4835CF5A" w14:textId="77777777" w:rsidTr="000B368C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1F1E0FD8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Accréditation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personnel, fonctions et/ou lieux)</w:t>
            </w:r>
          </w:p>
        </w:tc>
        <w:sdt>
          <w:sdtPr>
            <w:rPr>
              <w:sz w:val="30"/>
              <w:szCs w:val="20"/>
            </w:rPr>
            <w:id w:val="1961678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5288FD" w14:textId="3A0B14A2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442382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7C5E4299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472DEEFA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733D4C9B" w14:textId="77777777" w:rsidTr="000B368C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53608410" w14:textId="3786C3BB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Autres ressources</w:t>
            </w:r>
          </w:p>
        </w:tc>
        <w:sdt>
          <w:sdtPr>
            <w:rPr>
              <w:sz w:val="30"/>
              <w:szCs w:val="20"/>
            </w:rPr>
            <w:id w:val="-1404679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8B747E2" w14:textId="5D9B7C17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442382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6A4D7C6B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39AB147A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:rsidRPr="002A79E5" w14:paraId="49574D21" w14:textId="77777777" w:rsidTr="00314208">
        <w:trPr>
          <w:trHeight w:val="544"/>
        </w:trPr>
        <w:tc>
          <w:tcPr>
            <w:tcW w:w="8743" w:type="dxa"/>
            <w:gridSpan w:val="4"/>
            <w:shd w:val="clear" w:color="auto" w:fill="D0CECE" w:themeFill="background2" w:themeFillShade="E6"/>
            <w:vAlign w:val="center"/>
          </w:tcPr>
          <w:p w14:paraId="11B0D0AB" w14:textId="77777777" w:rsidR="00314208" w:rsidRPr="004847FB" w:rsidRDefault="005D2470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Élaborer le plan de communication opérationnel :</w:t>
            </w:r>
          </w:p>
        </w:tc>
        <w:tc>
          <w:tcPr>
            <w:tcW w:w="808" w:type="dxa"/>
            <w:gridSpan w:val="2"/>
            <w:shd w:val="clear" w:color="auto" w:fill="D0CECE" w:themeFill="background2" w:themeFillShade="E6"/>
            <w:vAlign w:val="center"/>
          </w:tcPr>
          <w:p w14:paraId="4741FB6D" w14:textId="77777777" w:rsidR="00314208" w:rsidRPr="004847FB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</w:p>
        </w:tc>
      </w:tr>
      <w:tr w:rsidR="000F46E4" w14:paraId="3872434E" w14:textId="77777777" w:rsidTr="001650A0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3536BE3C" w14:textId="130CD98F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Liste des moyens de communication, accréditations et mots de passe d'accès, et fonctions associées</w:t>
            </w:r>
          </w:p>
        </w:tc>
        <w:sdt>
          <w:sdtPr>
            <w:rPr>
              <w:sz w:val="30"/>
              <w:szCs w:val="20"/>
            </w:rPr>
            <w:id w:val="1911502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02CD612" w14:textId="448F4B91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A227ED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231D34F3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328521E6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2348065B" w14:textId="77777777" w:rsidTr="001650A0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128CDD82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Voies officielles de communication et fonctions associées</w:t>
            </w:r>
          </w:p>
        </w:tc>
        <w:sdt>
          <w:sdtPr>
            <w:rPr>
              <w:sz w:val="30"/>
              <w:szCs w:val="20"/>
            </w:rPr>
            <w:id w:val="-1868211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11A735B" w14:textId="46015954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A227ED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2EC84D91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55546F8B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1937DC5B" w14:textId="77777777" w:rsidTr="001650A0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1D28A940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Liste des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mots clés de sécurité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pour l'exercice (début, fin, annulation, etc.)</w:t>
            </w:r>
          </w:p>
        </w:tc>
        <w:sdt>
          <w:sdtPr>
            <w:rPr>
              <w:sz w:val="30"/>
              <w:szCs w:val="20"/>
            </w:rPr>
            <w:id w:val="2040081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F1CE13" w14:textId="1513F057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A227ED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467B6FDD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087F5DA3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:rsidRPr="002A79E5" w14:paraId="20AA4FF8" w14:textId="77777777" w:rsidTr="00314208">
        <w:trPr>
          <w:trHeight w:val="544"/>
        </w:trPr>
        <w:tc>
          <w:tcPr>
            <w:tcW w:w="8743" w:type="dxa"/>
            <w:gridSpan w:val="4"/>
            <w:shd w:val="clear" w:color="auto" w:fill="D0CECE" w:themeFill="background2" w:themeFillShade="E6"/>
            <w:vAlign w:val="center"/>
          </w:tcPr>
          <w:p w14:paraId="0F0D53FF" w14:textId="77777777" w:rsidR="00314208" w:rsidRPr="004847FB" w:rsidRDefault="005D2470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Élaborer ou adapter la documentation nécessaire :</w:t>
            </w:r>
          </w:p>
        </w:tc>
        <w:tc>
          <w:tcPr>
            <w:tcW w:w="808" w:type="dxa"/>
            <w:gridSpan w:val="2"/>
            <w:shd w:val="clear" w:color="auto" w:fill="D0CECE" w:themeFill="background2" w:themeFillShade="E6"/>
            <w:vAlign w:val="center"/>
          </w:tcPr>
          <w:p w14:paraId="0D5C1550" w14:textId="77777777" w:rsidR="00314208" w:rsidRPr="004847FB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</w:p>
        </w:tc>
      </w:tr>
      <w:tr w:rsidR="000F46E4" w14:paraId="34534CE1" w14:textId="77777777" w:rsidTr="00F2510B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40CA8F85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Rapport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à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envoyer aux participants avant l'exercice </w:t>
            </w:r>
          </w:p>
        </w:tc>
        <w:sdt>
          <w:sdtPr>
            <w:rPr>
              <w:sz w:val="30"/>
              <w:szCs w:val="20"/>
            </w:rPr>
            <w:id w:val="1929302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5F0C486" w14:textId="5575904C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C45704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70B00F09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2D3DBB9D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45B15D03" w14:textId="77777777" w:rsidTr="00F2510B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7AB91B37" w14:textId="63521BA0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Documents des briefings (ex ante et ex post)</w:t>
            </w:r>
          </w:p>
        </w:tc>
        <w:sdt>
          <w:sdtPr>
            <w:rPr>
              <w:sz w:val="30"/>
              <w:szCs w:val="20"/>
            </w:rPr>
            <w:id w:val="878363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A561820" w14:textId="625AE167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C45704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43E842F1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405CDDAF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1FAA7264" w14:textId="77777777" w:rsidTr="00F2510B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404A1F25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Présentations</w:t>
            </w:r>
          </w:p>
        </w:tc>
        <w:sdt>
          <w:sdtPr>
            <w:rPr>
              <w:sz w:val="30"/>
              <w:szCs w:val="20"/>
            </w:rPr>
            <w:id w:val="-1492405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699AD39" w14:textId="78EEEAD3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C45704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00975B4C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49962230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21C64FD2" w14:textId="77777777" w:rsidTr="00F2510B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68F33B4B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Check-lists</w:t>
            </w:r>
          </w:p>
        </w:tc>
        <w:sdt>
          <w:sdtPr>
            <w:rPr>
              <w:sz w:val="30"/>
              <w:szCs w:val="20"/>
            </w:rPr>
            <w:id w:val="23529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636ABB3" w14:textId="2FC87D66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C45704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0A65CABF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7E1FB742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4289F582" w14:textId="77777777" w:rsidTr="00A1038F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4FF0F40B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Liste d’émargement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des participants</w:t>
            </w:r>
          </w:p>
        </w:tc>
        <w:sdt>
          <w:sdtPr>
            <w:rPr>
              <w:sz w:val="30"/>
              <w:szCs w:val="20"/>
            </w:rPr>
            <w:id w:val="336736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9CF3225" w14:textId="3AFE0F62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1F18D0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4CC3A1B6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081FAF05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4C425165" w14:textId="77777777" w:rsidTr="00A1038F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419C59E3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lastRenderedPageBreak/>
              <w:t>Protocoles et consignes de manipulation du matériel</w:t>
            </w:r>
          </w:p>
        </w:tc>
        <w:sdt>
          <w:sdtPr>
            <w:rPr>
              <w:sz w:val="30"/>
              <w:szCs w:val="20"/>
            </w:rPr>
            <w:id w:val="2134982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6313541" w14:textId="5A2A22F1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1F18D0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48D4C5A5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25AF2C46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37D32F39" w14:textId="77777777" w:rsidTr="00A1038F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273972F9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Formulaires légaux à signer</w:t>
            </w:r>
          </w:p>
        </w:tc>
        <w:sdt>
          <w:sdtPr>
            <w:rPr>
              <w:sz w:val="30"/>
              <w:szCs w:val="20"/>
            </w:rPr>
            <w:id w:val="9913010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1FC87C8" w14:textId="108CF112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1F18D0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2FF1EEE1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6F6604CD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:rsidRPr="002A79E5" w14:paraId="353453C4" w14:textId="77777777" w:rsidTr="00314208">
        <w:trPr>
          <w:trHeight w:val="544"/>
        </w:trPr>
        <w:tc>
          <w:tcPr>
            <w:tcW w:w="8743" w:type="dxa"/>
            <w:gridSpan w:val="4"/>
            <w:shd w:val="clear" w:color="auto" w:fill="D0CECE" w:themeFill="background2" w:themeFillShade="E6"/>
            <w:vAlign w:val="center"/>
          </w:tcPr>
          <w:p w14:paraId="3BC77633" w14:textId="5FFAB23F" w:rsidR="00314208" w:rsidRPr="004847FB" w:rsidRDefault="005D2470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Aspects légaux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. S’assurer que la demande a bien été envoyée </w:t>
            </w:r>
            <w:proofErr w:type="spellStart"/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et</w:t>
            </w:r>
            <w:r w:rsidR="00833619"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qu’ont</w:t>
            </w:r>
            <w:proofErr w:type="spellEnd"/>
            <w:r w:rsidR="00833619"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 été reçus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 :</w:t>
            </w:r>
          </w:p>
        </w:tc>
        <w:tc>
          <w:tcPr>
            <w:tcW w:w="808" w:type="dxa"/>
            <w:gridSpan w:val="2"/>
            <w:shd w:val="clear" w:color="auto" w:fill="D0CECE" w:themeFill="background2" w:themeFillShade="E6"/>
            <w:vAlign w:val="center"/>
          </w:tcPr>
          <w:p w14:paraId="6E0E49DB" w14:textId="77777777" w:rsidR="00314208" w:rsidRPr="004847FB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</w:p>
        </w:tc>
      </w:tr>
      <w:tr w:rsidR="000F46E4" w14:paraId="40B7DEA5" w14:textId="77777777" w:rsidTr="00BA7A26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337E4DC3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Formulaires légaux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signés</w:t>
            </w:r>
          </w:p>
        </w:tc>
        <w:sdt>
          <w:sdtPr>
            <w:rPr>
              <w:sz w:val="30"/>
              <w:szCs w:val="20"/>
            </w:rPr>
            <w:id w:val="-14337410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F79F73A" w14:textId="53C8C5C8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6C05DC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550E2730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1B024258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4A13DE0C" w14:textId="77777777" w:rsidTr="00BA7A26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68E52E04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Information concernant les participant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données personnelles pour autorisation d'accès au port ou au navire)</w:t>
            </w:r>
          </w:p>
        </w:tc>
        <w:sdt>
          <w:sdtPr>
            <w:rPr>
              <w:sz w:val="30"/>
              <w:szCs w:val="20"/>
            </w:rPr>
            <w:id w:val="-1330600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2333A2" w14:textId="48F0B467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6C05DC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5080A212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71D66CAB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:rsidRPr="002A79E5" w14:paraId="718269D0" w14:textId="77777777" w:rsidTr="00314208">
        <w:trPr>
          <w:trHeight w:val="544"/>
        </w:trPr>
        <w:tc>
          <w:tcPr>
            <w:tcW w:w="8743" w:type="dxa"/>
            <w:gridSpan w:val="4"/>
            <w:shd w:val="clear" w:color="auto" w:fill="D0CECE" w:themeFill="background2" w:themeFillShade="E6"/>
            <w:vAlign w:val="center"/>
          </w:tcPr>
          <w:p w14:paraId="773A4AFF" w14:textId="77777777" w:rsidR="00314208" w:rsidRPr="004847FB" w:rsidRDefault="005D2470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S'assurer que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les contingence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ont été prévues et que l’information a été incluse dans le rapport préalable à l’exercice :</w:t>
            </w:r>
          </w:p>
        </w:tc>
        <w:tc>
          <w:tcPr>
            <w:tcW w:w="808" w:type="dxa"/>
            <w:gridSpan w:val="2"/>
            <w:shd w:val="clear" w:color="auto" w:fill="D0CECE" w:themeFill="background2" w:themeFillShade="E6"/>
            <w:vAlign w:val="center"/>
          </w:tcPr>
          <w:p w14:paraId="125C1446" w14:textId="77777777" w:rsidR="00314208" w:rsidRPr="004847FB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</w:p>
        </w:tc>
      </w:tr>
      <w:tr w:rsidR="000F46E4" w14:paraId="4A26820A" w14:textId="77777777" w:rsidTr="00D66B00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3224D18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Météo défavorable</w:t>
            </w:r>
          </w:p>
        </w:tc>
        <w:sdt>
          <w:sdtPr>
            <w:rPr>
              <w:sz w:val="30"/>
              <w:szCs w:val="20"/>
            </w:rPr>
            <w:id w:val="-1568645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5F4675D" w14:textId="32E60696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A34D89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C2E25DD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shd w:val="clear" w:color="auto" w:fill="auto"/>
            <w:vAlign w:val="center"/>
          </w:tcPr>
          <w:p w14:paraId="216F6947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08E7CCAF" w14:textId="77777777" w:rsidTr="00D66B00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2578AC8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Incidents graves ou en direct</w:t>
            </w:r>
          </w:p>
        </w:tc>
        <w:sdt>
          <w:sdtPr>
            <w:rPr>
              <w:sz w:val="30"/>
              <w:szCs w:val="20"/>
            </w:rPr>
            <w:id w:val="2066671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3373E9A2" w14:textId="215C2C02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A34D89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0D6B091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shd w:val="clear" w:color="auto" w:fill="auto"/>
            <w:vAlign w:val="center"/>
          </w:tcPr>
          <w:p w14:paraId="47404D71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2AEC3F11" w14:textId="77777777" w:rsidTr="00D66B00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FA41257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Grave panne de communication</w:t>
            </w:r>
          </w:p>
        </w:tc>
        <w:sdt>
          <w:sdtPr>
            <w:rPr>
              <w:sz w:val="30"/>
              <w:szCs w:val="20"/>
            </w:rPr>
            <w:id w:val="-803085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460795C" w14:textId="06C51196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A34D89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41C8B86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shd w:val="clear" w:color="auto" w:fill="auto"/>
            <w:vAlign w:val="center"/>
          </w:tcPr>
          <w:p w14:paraId="662169FF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:rsidRPr="002A79E5" w14:paraId="2847B0F0" w14:textId="77777777" w:rsidTr="00314208">
        <w:trPr>
          <w:trHeight w:val="544"/>
        </w:trPr>
        <w:tc>
          <w:tcPr>
            <w:tcW w:w="8743" w:type="dxa"/>
            <w:gridSpan w:val="4"/>
            <w:shd w:val="clear" w:color="auto" w:fill="D0CECE" w:themeFill="background2" w:themeFillShade="E6"/>
            <w:vAlign w:val="center"/>
          </w:tcPr>
          <w:p w14:paraId="443C4A70" w14:textId="77777777" w:rsidR="00314208" w:rsidRPr="004847FB" w:rsidRDefault="005D2470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Plan médias et relations publiques </w:t>
            </w:r>
          </w:p>
        </w:tc>
        <w:tc>
          <w:tcPr>
            <w:tcW w:w="808" w:type="dxa"/>
            <w:gridSpan w:val="2"/>
            <w:shd w:val="clear" w:color="auto" w:fill="D0CECE" w:themeFill="background2" w:themeFillShade="E6"/>
            <w:vAlign w:val="center"/>
          </w:tcPr>
          <w:p w14:paraId="58008DAB" w14:textId="77777777" w:rsidR="00314208" w:rsidRPr="004847FB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</w:p>
        </w:tc>
      </w:tr>
      <w:tr w:rsidR="000F46E4" w14:paraId="45943C46" w14:textId="77777777" w:rsidTr="00083C4D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615BBC87" w14:textId="2B704935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Fixer la date</w:t>
            </w:r>
          </w:p>
        </w:tc>
        <w:sdt>
          <w:sdtPr>
            <w:rPr>
              <w:sz w:val="30"/>
              <w:szCs w:val="20"/>
            </w:rPr>
            <w:id w:val="-466280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75C82FA" w14:textId="18F079DD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0D7AC3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531974EE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12A7AC93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6A90D091" w14:textId="77777777" w:rsidTr="00083C4D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62D91E19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Lignes directrices communes pour les communications</w:t>
            </w:r>
          </w:p>
        </w:tc>
        <w:sdt>
          <w:sdtPr>
            <w:rPr>
              <w:sz w:val="30"/>
              <w:szCs w:val="20"/>
            </w:rPr>
            <w:id w:val="-1191289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E6488AA" w14:textId="4E77DC40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0D7AC3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31DBA498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524635F5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098E68B8" w14:textId="77777777" w:rsidTr="00083C4D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509E3F57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Communiqués de presse</w:t>
            </w:r>
          </w:p>
        </w:tc>
        <w:sdt>
          <w:sdtPr>
            <w:rPr>
              <w:sz w:val="30"/>
              <w:szCs w:val="20"/>
            </w:rPr>
            <w:id w:val="-8293552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1F0BF53" w14:textId="36462838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0D7AC3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6BE8C15F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5B4F3AC4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7FDD0123" w14:textId="77777777" w:rsidTr="00083C4D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37540375" w14:textId="2F951505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Vérifier les besoins spécifiques à la présence des médias (transport, horaires précis, etc.)</w:t>
            </w:r>
          </w:p>
        </w:tc>
        <w:sdt>
          <w:sdtPr>
            <w:rPr>
              <w:sz w:val="30"/>
              <w:szCs w:val="20"/>
            </w:rPr>
            <w:id w:val="20302190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D156437" w14:textId="306BA421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US" w:eastAsia="es-ES"/>
                  </w:rPr>
                </w:pPr>
                <w:r w:rsidRPr="000D7AC3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28B25B1D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5D5E25CD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6B7D81FB" w14:textId="77777777" w:rsidTr="00083C4D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5C81897C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Désigner du personnel pour enregistrer l'exercice (photos, vidéos, etc.)</w:t>
            </w:r>
          </w:p>
        </w:tc>
        <w:sdt>
          <w:sdtPr>
            <w:rPr>
              <w:sz w:val="30"/>
              <w:szCs w:val="20"/>
            </w:rPr>
            <w:id w:val="1493752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08437EE" w14:textId="4348B014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US" w:eastAsia="es-ES"/>
                  </w:rPr>
                </w:pPr>
                <w:r w:rsidRPr="000D7AC3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1B629628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30273734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6AC6B778" w14:textId="77777777" w:rsidTr="00083C4D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48F06DF3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Invitations</w:t>
            </w:r>
          </w:p>
        </w:tc>
        <w:sdt>
          <w:sdtPr>
            <w:rPr>
              <w:sz w:val="30"/>
              <w:szCs w:val="20"/>
            </w:rPr>
            <w:id w:val="-13894833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AB6CF2E" w14:textId="284297A9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0D7AC3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6236F1A0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70E05FC3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141A2CD7" w14:textId="77777777" w:rsidTr="00083C4D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64796BB4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Autres</w:t>
            </w:r>
          </w:p>
        </w:tc>
        <w:sdt>
          <w:sdtPr>
            <w:rPr>
              <w:sz w:val="30"/>
              <w:szCs w:val="20"/>
            </w:rPr>
            <w:id w:val="998317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125D500" w14:textId="5D71CEE4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0D7AC3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43691719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31A7F978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:rsidRPr="002A79E5" w14:paraId="3B94A7AD" w14:textId="77777777" w:rsidTr="00314208">
        <w:trPr>
          <w:trHeight w:val="544"/>
        </w:trPr>
        <w:tc>
          <w:tcPr>
            <w:tcW w:w="8743" w:type="dxa"/>
            <w:gridSpan w:val="4"/>
            <w:shd w:val="clear" w:color="auto" w:fill="D0CECE" w:themeFill="background2" w:themeFillShade="E6"/>
            <w:vAlign w:val="center"/>
          </w:tcPr>
          <w:p w14:paraId="4B36E914" w14:textId="77777777" w:rsidR="00314208" w:rsidRPr="004847FB" w:rsidRDefault="005D2470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Plan de suivi et d’évaluation :</w:t>
            </w:r>
          </w:p>
        </w:tc>
        <w:tc>
          <w:tcPr>
            <w:tcW w:w="808" w:type="dxa"/>
            <w:gridSpan w:val="2"/>
            <w:shd w:val="clear" w:color="auto" w:fill="D0CECE" w:themeFill="background2" w:themeFillShade="E6"/>
            <w:vAlign w:val="center"/>
          </w:tcPr>
          <w:p w14:paraId="14988E38" w14:textId="77777777" w:rsidR="00314208" w:rsidRPr="004847FB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fr-FR"/>
              </w:rPr>
            </w:pPr>
          </w:p>
        </w:tc>
      </w:tr>
      <w:tr w:rsidR="000F46E4" w14:paraId="7BA1AA16" w14:textId="77777777" w:rsidTr="00D4766D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50F16D91" w14:textId="114AE5CD" w:rsidR="000F46E4" w:rsidRPr="0031302F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Fiche d'évaluation </w:t>
            </w:r>
            <w:r w:rsidRPr="0031302F"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pour les participants</w:t>
            </w:r>
          </w:p>
        </w:tc>
        <w:sdt>
          <w:sdtPr>
            <w:rPr>
              <w:sz w:val="30"/>
              <w:szCs w:val="20"/>
            </w:rPr>
            <w:id w:val="-20405005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90525B9" w14:textId="01861A5D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060FDC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35850013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4A60B8E3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3526B9AB" w14:textId="77777777" w:rsidTr="00D4766D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04071518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lastRenderedPageBreak/>
              <w:t>Check-list</w:t>
            </w:r>
          </w:p>
        </w:tc>
        <w:sdt>
          <w:sdtPr>
            <w:rPr>
              <w:sz w:val="30"/>
              <w:szCs w:val="20"/>
            </w:rPr>
            <w:id w:val="559677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EC0DA04" w14:textId="1E4BDCEB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060FDC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677889F1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1650CF20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34FE54A0" w14:textId="77777777" w:rsidTr="00D4766D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29ADB40F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Formulaires d'évaluation</w:t>
            </w:r>
          </w:p>
        </w:tc>
        <w:sdt>
          <w:sdtPr>
            <w:rPr>
              <w:sz w:val="30"/>
              <w:szCs w:val="20"/>
            </w:rPr>
            <w:id w:val="-1093855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7E15C40" w14:textId="2A46C2AD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060FDC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6B9CAA96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74492431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37E6DA5D" w14:textId="77777777" w:rsidTr="00D4766D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1C015C76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Format de rapport</w:t>
            </w:r>
          </w:p>
        </w:tc>
        <w:sdt>
          <w:sdtPr>
            <w:rPr>
              <w:sz w:val="30"/>
              <w:szCs w:val="20"/>
            </w:rPr>
            <w:id w:val="-2801158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44E8A4" w14:textId="2813B5C4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060FDC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1D9DCA40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4964B7AA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49769CF6" w14:textId="77777777" w:rsidTr="00D4766D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2E53E0F3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Autres documents de suivi et d'évaluation</w:t>
            </w:r>
          </w:p>
        </w:tc>
        <w:sdt>
          <w:sdtPr>
            <w:rPr>
              <w:sz w:val="30"/>
              <w:szCs w:val="20"/>
            </w:rPr>
            <w:id w:val="778147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2E9A8D6" w14:textId="63CEDA7C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060FDC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38FEFC6C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29269D8B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74BED88D" w14:textId="77777777" w:rsidTr="00D4766D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vAlign w:val="center"/>
          </w:tcPr>
          <w:p w14:paraId="66705D6F" w14:textId="77777777" w:rsidR="000F46E4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Autre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documents</w:t>
            </w:r>
          </w:p>
        </w:tc>
        <w:sdt>
          <w:sdtPr>
            <w:rPr>
              <w:sz w:val="30"/>
              <w:szCs w:val="20"/>
            </w:rPr>
            <w:id w:val="591510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FBD63E1" w14:textId="3382FCFF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060FDC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vAlign w:val="center"/>
          </w:tcPr>
          <w:p w14:paraId="1FADB8E9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vAlign w:val="center"/>
          </w:tcPr>
          <w:p w14:paraId="669B7405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14:paraId="7391888B" w14:textId="77777777" w:rsidTr="00314208">
        <w:trPr>
          <w:trHeight w:val="544"/>
        </w:trPr>
        <w:tc>
          <w:tcPr>
            <w:tcW w:w="8743" w:type="dxa"/>
            <w:gridSpan w:val="4"/>
            <w:shd w:val="clear" w:color="auto" w:fill="D0CECE" w:themeFill="background2" w:themeFillShade="E6"/>
            <w:vAlign w:val="center"/>
          </w:tcPr>
          <w:p w14:paraId="58869946" w14:textId="77777777" w:rsidR="00314208" w:rsidRDefault="005D2470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Formation préalable :</w:t>
            </w:r>
          </w:p>
        </w:tc>
        <w:tc>
          <w:tcPr>
            <w:tcW w:w="808" w:type="dxa"/>
            <w:gridSpan w:val="2"/>
            <w:shd w:val="clear" w:color="auto" w:fill="D0CECE" w:themeFill="background2" w:themeFillShade="E6"/>
            <w:vAlign w:val="center"/>
          </w:tcPr>
          <w:p w14:paraId="3EB2FC9A" w14:textId="77777777" w:rsidR="00314208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3A151CDC" w14:textId="77777777" w:rsidTr="00EF4205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1302C37" w14:textId="2ECDDCF4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Préparer la formation et les activités connexes (nécessaires pour la mise en œuvre de l'exercice)</w:t>
            </w:r>
          </w:p>
        </w:tc>
        <w:sdt>
          <w:sdtPr>
            <w:rPr>
              <w:sz w:val="30"/>
              <w:szCs w:val="20"/>
            </w:rPr>
            <w:id w:val="-8383108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01D0D3A" w14:textId="0B93AFA0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0970EC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913C58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shd w:val="clear" w:color="auto" w:fill="auto"/>
            <w:vAlign w:val="center"/>
          </w:tcPr>
          <w:p w14:paraId="7FC4C060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1B206D4A" w14:textId="77777777" w:rsidTr="00EF4205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700F2AC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Former les instructeurs de l'exercice</w:t>
            </w:r>
          </w:p>
        </w:tc>
        <w:sdt>
          <w:sdtPr>
            <w:rPr>
              <w:sz w:val="30"/>
              <w:szCs w:val="20"/>
            </w:rPr>
            <w:id w:val="2005545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A6A86A7" w14:textId="2531C49A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0970EC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3BC8A29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shd w:val="clear" w:color="auto" w:fill="auto"/>
            <w:vAlign w:val="center"/>
          </w:tcPr>
          <w:p w14:paraId="330D2A67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F46E4" w14:paraId="29D4CE89" w14:textId="77777777" w:rsidTr="00EF4205">
        <w:trPr>
          <w:gridAfter w:val="1"/>
          <w:wAfter w:w="7" w:type="dxa"/>
          <w:trHeight w:val="544"/>
        </w:trPr>
        <w:tc>
          <w:tcPr>
            <w:tcW w:w="3619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60D6861" w14:textId="77777777" w:rsidR="000F46E4" w:rsidRPr="004847FB" w:rsidRDefault="000F46E4" w:rsidP="000F46E4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Batterie de test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logiciels, ressources, moyens, équipements, scénario...)</w:t>
            </w:r>
          </w:p>
        </w:tc>
        <w:sdt>
          <w:sdtPr>
            <w:rPr>
              <w:sz w:val="30"/>
              <w:szCs w:val="20"/>
            </w:rPr>
            <w:id w:val="44100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0B6A296F" w14:textId="1F825BB2" w:rsidR="000F46E4" w:rsidRDefault="000F46E4" w:rsidP="000F46E4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0970EC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0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2C432C9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08" w:type="dxa"/>
            <w:gridSpan w:val="2"/>
            <w:shd w:val="clear" w:color="auto" w:fill="auto"/>
            <w:vAlign w:val="center"/>
          </w:tcPr>
          <w:p w14:paraId="3BDD09FC" w14:textId="77777777" w:rsidR="000F46E4" w:rsidRDefault="000F46E4" w:rsidP="000F46E4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</w:tbl>
    <w:p w14:paraId="64041AE9" w14:textId="77777777" w:rsidR="00314208" w:rsidRDefault="00314208">
      <w:pPr>
        <w:rPr>
          <w:lang w:val="en-GB" w:eastAsia="es-ES"/>
        </w:rPr>
      </w:pPr>
    </w:p>
    <w:p w14:paraId="0C893EE1" w14:textId="77777777" w:rsidR="00314208" w:rsidRDefault="00314208">
      <w:pPr>
        <w:rPr>
          <w:lang w:val="en-GB" w:eastAsia="es-ES"/>
        </w:rPr>
      </w:pPr>
    </w:p>
    <w:p w14:paraId="083DF63D" w14:textId="0EDA5F0B" w:rsidR="00314208" w:rsidRPr="004847FB" w:rsidRDefault="00841ED1">
      <w:pPr>
        <w:pStyle w:val="Ttulo2"/>
        <w:pageBreakBefore/>
        <w:numPr>
          <w:ilvl w:val="0"/>
          <w:numId w:val="0"/>
        </w:numPr>
        <w:ind w:left="578" w:hanging="578"/>
        <w:rPr>
          <w:lang w:val="fr-FR"/>
        </w:rPr>
      </w:pPr>
      <w:r>
        <w:rPr>
          <w:rFonts w:eastAsia="Open Sans" w:cs="Open Sans"/>
          <w:bCs/>
          <w:iCs/>
          <w:szCs w:val="28"/>
          <w:bdr w:val="nil"/>
          <w:lang w:val="fr-FR"/>
        </w:rPr>
        <w:lastRenderedPageBreak/>
        <w:t>Phase de mise en œuvre</w:t>
      </w:r>
      <w:bookmarkStart w:id="1" w:name="_GoBack"/>
      <w:bookmarkEnd w:id="1"/>
    </w:p>
    <w:tbl>
      <w:tblPr>
        <w:tblStyle w:val="TableauGrille4-Accentuation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3708"/>
        <w:gridCol w:w="949"/>
        <w:gridCol w:w="4220"/>
        <w:gridCol w:w="899"/>
      </w:tblGrid>
      <w:tr w:rsidR="00314208" w14:paraId="59010B86" w14:textId="77777777" w:rsidTr="003142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3"/>
          <w:tblHeader/>
        </w:trPr>
        <w:tc>
          <w:tcPr>
            <w:tcW w:w="3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4C1C33FD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TÂCHE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710342BB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COCHER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2523E743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Observations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6D6BBB65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Date</w:t>
            </w:r>
          </w:p>
        </w:tc>
      </w:tr>
      <w:tr w:rsidR="00044ED5" w14:paraId="5E7129B3" w14:textId="77777777" w:rsidTr="00842AC6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1823FB02" w14:textId="05543D82" w:rsidR="00044ED5" w:rsidRPr="004847FB" w:rsidRDefault="00044ED5" w:rsidP="00044ED5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Rapports préalables à l’exercice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envoyés aux participants</w:t>
            </w:r>
          </w:p>
        </w:tc>
        <w:sdt>
          <w:sdtPr>
            <w:rPr>
              <w:sz w:val="30"/>
              <w:szCs w:val="20"/>
            </w:rPr>
            <w:id w:val="6033830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76141B6" w14:textId="313C4B64" w:rsidR="00044ED5" w:rsidRDefault="00044ED5" w:rsidP="00044ED5">
                <w:pPr>
                  <w:spacing w:before="120" w:after="120" w:line="240" w:lineRule="auto"/>
                  <w:jc w:val="center"/>
                  <w:rPr>
                    <w:sz w:val="20"/>
                    <w:szCs w:val="20"/>
                    <w:lang w:val="en-GB"/>
                  </w:rPr>
                </w:pPr>
                <w:r w:rsidRPr="00382A15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2922AF9F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32B82BB2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44ED5" w14:paraId="78B30C30" w14:textId="77777777" w:rsidTr="00842AC6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3659904B" w14:textId="1E105AA1" w:rsidR="00044ED5" w:rsidRPr="004847FB" w:rsidRDefault="00044ED5" w:rsidP="00044ED5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Ancienne documentation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notifications, communiqués de presse, etc.) envoyée</w:t>
            </w:r>
          </w:p>
        </w:tc>
        <w:sdt>
          <w:sdtPr>
            <w:rPr>
              <w:sz w:val="30"/>
              <w:szCs w:val="20"/>
            </w:rPr>
            <w:id w:val="-498506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501660A" w14:textId="2582CDB7" w:rsidR="00044ED5" w:rsidRDefault="00044ED5" w:rsidP="00044ED5">
                <w:pPr>
                  <w:spacing w:before="120" w:after="120" w:line="240" w:lineRule="auto"/>
                  <w:jc w:val="center"/>
                  <w:rPr>
                    <w:b/>
                    <w:sz w:val="20"/>
                    <w:szCs w:val="20"/>
                    <w:lang w:val="en-GB"/>
                  </w:rPr>
                </w:pPr>
                <w:r w:rsidRPr="00382A15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41B44A7A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3C99F0AE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44ED5" w14:paraId="11C4E84C" w14:textId="77777777" w:rsidTr="00842AC6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07E78A7F" w14:textId="3F14A864" w:rsidR="00044ED5" w:rsidRPr="004847FB" w:rsidRDefault="00044ED5" w:rsidP="00044ED5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Briefing/réunion de l’équipe de gestion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 : révision de l'ensemble de l'exercice (scénario, documentation, équipement, rôles, circulation de l’information, positionnements...)</w:t>
            </w:r>
          </w:p>
        </w:tc>
        <w:sdt>
          <w:sdtPr>
            <w:rPr>
              <w:sz w:val="30"/>
              <w:szCs w:val="20"/>
            </w:rPr>
            <w:id w:val="1278528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8B8E3C1" w14:textId="1BF6701A" w:rsidR="00044ED5" w:rsidRDefault="00044ED5" w:rsidP="00044ED5">
                <w:pPr>
                  <w:spacing w:before="120" w:after="120" w:line="240" w:lineRule="auto"/>
                  <w:jc w:val="center"/>
                  <w:rPr>
                    <w:lang w:val="en-GB"/>
                  </w:rPr>
                </w:pPr>
                <w:r w:rsidRPr="00382A15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4806571A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3648612E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44ED5" w14:paraId="11A41775" w14:textId="77777777" w:rsidTr="00842AC6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4A106322" w14:textId="77777777" w:rsidR="00044ED5" w:rsidRPr="004847FB" w:rsidRDefault="00044ED5" w:rsidP="00044ED5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Préparer et tester les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moyens et équipements techniques</w:t>
            </w:r>
          </w:p>
        </w:tc>
        <w:sdt>
          <w:sdtPr>
            <w:rPr>
              <w:sz w:val="30"/>
              <w:szCs w:val="20"/>
            </w:rPr>
            <w:id w:val="-1334918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1B7D9AD" w14:textId="3C2C7E70" w:rsidR="00044ED5" w:rsidRDefault="00044ED5" w:rsidP="00044ED5">
                <w:pPr>
                  <w:spacing w:before="120" w:after="120" w:line="240" w:lineRule="auto"/>
                  <w:jc w:val="center"/>
                  <w:rPr>
                    <w:lang w:val="en-GB"/>
                  </w:rPr>
                </w:pPr>
                <w:r w:rsidRPr="00382A15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3526C93E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2C03320E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14:paraId="3ED2053E" w14:textId="77777777" w:rsidTr="00314208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5F24AB35" w14:textId="168CEA29" w:rsidR="00314208" w:rsidRDefault="001D56A4">
            <w:pPr>
              <w:spacing w:before="120" w:after="120" w:line="240" w:lineRule="auto"/>
              <w:jc w:val="left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Briefing </w:t>
            </w:r>
            <w:r w:rsidR="005D2470"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pour les participants :</w:t>
            </w:r>
          </w:p>
          <w:p w14:paraId="1CC909F1" w14:textId="36FFD49A" w:rsidR="00314208" w:rsidRPr="004847FB" w:rsidRDefault="001D56A4">
            <w:pPr>
              <w:pStyle w:val="Prrafodelista"/>
              <w:numPr>
                <w:ilvl w:val="0"/>
                <w:numId w:val="13"/>
              </w:numPr>
              <w:spacing w:before="120" w:after="120" w:line="240" w:lineRule="auto"/>
              <w:ind w:left="527" w:hanging="357"/>
              <w:jc w:val="left"/>
              <w:rPr>
                <w:b/>
                <w:sz w:val="20"/>
                <w:szCs w:val="20"/>
                <w:lang w:val="fr-FR"/>
              </w:rPr>
            </w:pPr>
            <w:r>
              <w:rPr>
                <w:rFonts w:eastAsia="Open Sans"/>
                <w:sz w:val="20"/>
                <w:szCs w:val="20"/>
                <w:bdr w:val="nil"/>
                <w:lang w:val="fr-FR"/>
              </w:rPr>
              <w:t xml:space="preserve">Passer en revue </w:t>
            </w:r>
            <w:r w:rsidR="005D2470">
              <w:rPr>
                <w:rFonts w:eastAsia="Open Sans"/>
                <w:sz w:val="20"/>
                <w:szCs w:val="20"/>
                <w:bdr w:val="nil"/>
                <w:lang w:val="fr-FR"/>
              </w:rPr>
              <w:t>l'exercice : responsabilités, actions requises, programmation, etc.)</w:t>
            </w:r>
          </w:p>
          <w:p w14:paraId="678F156D" w14:textId="77777777" w:rsidR="00314208" w:rsidRDefault="005D2470">
            <w:pPr>
              <w:pStyle w:val="Prrafodelista"/>
              <w:numPr>
                <w:ilvl w:val="0"/>
                <w:numId w:val="13"/>
              </w:numPr>
              <w:spacing w:before="120" w:after="120" w:line="240" w:lineRule="auto"/>
              <w:ind w:left="527" w:hanging="357"/>
              <w:jc w:val="left"/>
              <w:rPr>
                <w:b/>
                <w:sz w:val="20"/>
                <w:szCs w:val="20"/>
                <w:lang w:val="en-GB"/>
              </w:rPr>
            </w:pPr>
            <w:r>
              <w:rPr>
                <w:rFonts w:eastAsia="Open Sans"/>
                <w:sz w:val="20"/>
                <w:szCs w:val="20"/>
                <w:bdr w:val="nil"/>
                <w:lang w:val="fr-FR"/>
              </w:rPr>
              <w:t>Horaires, agenda et programme</w:t>
            </w:r>
          </w:p>
          <w:p w14:paraId="7735DD3F" w14:textId="064AEF2D" w:rsidR="00314208" w:rsidRDefault="005D2470">
            <w:pPr>
              <w:pStyle w:val="Prrafodelista"/>
              <w:numPr>
                <w:ilvl w:val="0"/>
                <w:numId w:val="13"/>
              </w:numPr>
              <w:spacing w:before="120" w:after="120" w:line="240" w:lineRule="auto"/>
              <w:ind w:left="527" w:hanging="357"/>
              <w:jc w:val="left"/>
              <w:rPr>
                <w:b/>
                <w:sz w:val="20"/>
                <w:szCs w:val="20"/>
                <w:lang w:val="en-GB"/>
              </w:rPr>
            </w:pPr>
            <w:r>
              <w:rPr>
                <w:rFonts w:eastAsia="Open Sans"/>
                <w:sz w:val="20"/>
                <w:szCs w:val="20"/>
                <w:bdr w:val="nil"/>
                <w:lang w:val="fr-FR"/>
              </w:rPr>
              <w:t xml:space="preserve">Distribuer </w:t>
            </w:r>
            <w:r w:rsidR="001D56A4">
              <w:rPr>
                <w:rFonts w:eastAsia="Open Sans"/>
                <w:sz w:val="20"/>
                <w:szCs w:val="20"/>
                <w:bdr w:val="nil"/>
                <w:lang w:val="fr-FR"/>
              </w:rPr>
              <w:t xml:space="preserve">la </w:t>
            </w:r>
            <w:r>
              <w:rPr>
                <w:rFonts w:eastAsia="Open Sans"/>
                <w:sz w:val="20"/>
                <w:szCs w:val="20"/>
                <w:bdr w:val="nil"/>
                <w:lang w:val="fr-FR"/>
              </w:rPr>
              <w:t>documentation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150AF" w14:textId="77777777" w:rsidR="00044ED5" w:rsidRDefault="00841ED1">
            <w:pPr>
              <w:spacing w:before="120" w:after="120" w:line="240" w:lineRule="auto"/>
              <w:jc w:val="center"/>
              <w:rPr>
                <w:noProof/>
                <w:sz w:val="20"/>
                <w:szCs w:val="20"/>
                <w:lang w:val="en-GB"/>
              </w:rPr>
            </w:pPr>
            <w:sdt>
              <w:sdtPr>
                <w:rPr>
                  <w:sz w:val="30"/>
                  <w:szCs w:val="20"/>
                </w:rPr>
                <w:id w:val="-452706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ED5" w:rsidRPr="00661B6D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sdtContent>
            </w:sdt>
            <w:r w:rsidR="00044ED5">
              <w:rPr>
                <w:noProof/>
                <w:sz w:val="20"/>
                <w:szCs w:val="20"/>
                <w:lang w:val="en-GB"/>
              </w:rPr>
              <w:t xml:space="preserve"> </w:t>
            </w:r>
          </w:p>
          <w:p w14:paraId="57596A7F" w14:textId="77777777" w:rsidR="006A5889" w:rsidRDefault="006A5889">
            <w:pPr>
              <w:spacing w:before="120" w:after="120" w:line="240" w:lineRule="auto"/>
              <w:jc w:val="center"/>
              <w:rPr>
                <w:noProof/>
                <w:sz w:val="20"/>
                <w:szCs w:val="20"/>
                <w:lang w:val="en-GB"/>
              </w:rPr>
            </w:pPr>
          </w:p>
          <w:sdt>
            <w:sdtPr>
              <w:rPr>
                <w:sz w:val="30"/>
                <w:szCs w:val="20"/>
              </w:rPr>
              <w:id w:val="4175215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C314D5" w14:textId="77777777" w:rsidR="00044ED5" w:rsidRDefault="00044ED5">
                <w:pPr>
                  <w:spacing w:before="120" w:after="120" w:line="240" w:lineRule="auto"/>
                  <w:jc w:val="center"/>
                  <w:rPr>
                    <w:sz w:val="30"/>
                    <w:szCs w:val="20"/>
                  </w:rPr>
                </w:pPr>
                <w:r w:rsidRPr="00661B6D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sdtContent>
          </w:sdt>
          <w:sdt>
            <w:sdtPr>
              <w:rPr>
                <w:sz w:val="30"/>
                <w:szCs w:val="20"/>
              </w:rPr>
              <w:id w:val="-100628635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BD6D020" w14:textId="0B679C21" w:rsidR="00044ED5" w:rsidRDefault="00044ED5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661B6D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sdtContent>
          </w:sdt>
        </w:tc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3AFB2DF9" w14:textId="77777777" w:rsidR="00314208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511F74D6" w14:textId="77777777" w:rsidR="00314208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44ED5" w14:paraId="2E6BBCDC" w14:textId="77777777" w:rsidTr="00E63CE0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1A1FEAA6" w14:textId="77777777" w:rsidR="00044ED5" w:rsidRPr="004847FB" w:rsidRDefault="00044ED5" w:rsidP="00044ED5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Familiarisation avec l'équipement, les installations, etc.</w:t>
            </w:r>
          </w:p>
        </w:tc>
        <w:sdt>
          <w:sdtPr>
            <w:rPr>
              <w:sz w:val="30"/>
              <w:szCs w:val="20"/>
            </w:rPr>
            <w:id w:val="903259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579B4F3" w14:textId="20E01FEE" w:rsidR="00044ED5" w:rsidRDefault="00044ED5" w:rsidP="00044ED5">
                <w:pPr>
                  <w:spacing w:before="120" w:after="120" w:line="240" w:lineRule="auto"/>
                  <w:jc w:val="center"/>
                  <w:rPr>
                    <w:lang w:val="en-GB"/>
                  </w:rPr>
                </w:pPr>
                <w:r w:rsidRPr="007D6A15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391FB587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1083E16D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44ED5" w14:paraId="03ECF6E4" w14:textId="77777777" w:rsidTr="00E63CE0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7639087A" w14:textId="77777777" w:rsidR="00044ED5" w:rsidRDefault="00044ED5" w:rsidP="00044ED5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Identification des participants</w:t>
            </w:r>
          </w:p>
        </w:tc>
        <w:sdt>
          <w:sdtPr>
            <w:rPr>
              <w:sz w:val="30"/>
              <w:szCs w:val="20"/>
            </w:rPr>
            <w:id w:val="-157010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507383F" w14:textId="400EC69F" w:rsidR="00044ED5" w:rsidRDefault="00044ED5" w:rsidP="00044ED5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7D6A15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0105692F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47A0EE90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44ED5" w14:paraId="1ABABF20" w14:textId="77777777" w:rsidTr="00E63CE0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34C828F9" w14:textId="77777777" w:rsidR="00044ED5" w:rsidRPr="004847FB" w:rsidRDefault="00044ED5" w:rsidP="00044ED5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Mise en œuvre de l'exercice</w:t>
            </w:r>
          </w:p>
        </w:tc>
        <w:sdt>
          <w:sdtPr>
            <w:rPr>
              <w:sz w:val="30"/>
              <w:szCs w:val="20"/>
            </w:rPr>
            <w:id w:val="600615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DD8AF5F" w14:textId="50C25838" w:rsidR="00044ED5" w:rsidRDefault="00044ED5" w:rsidP="00044ED5">
                <w:pPr>
                  <w:spacing w:before="120" w:after="120" w:line="240" w:lineRule="auto"/>
                  <w:jc w:val="center"/>
                  <w:rPr>
                    <w:lang w:val="en-GB"/>
                  </w:rPr>
                </w:pPr>
                <w:r w:rsidRPr="007D6A15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7CCCC452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569484E2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44ED5" w14:paraId="2783072C" w14:textId="77777777" w:rsidTr="00E63CE0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0942ED1E" w14:textId="77777777" w:rsidR="00044ED5" w:rsidRPr="004847FB" w:rsidRDefault="00044ED5" w:rsidP="00044ED5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Suivi : observer et collecter des données destinées à l'évaluation</w:t>
            </w:r>
          </w:p>
        </w:tc>
        <w:sdt>
          <w:sdtPr>
            <w:rPr>
              <w:sz w:val="30"/>
              <w:szCs w:val="20"/>
            </w:rPr>
            <w:id w:val="-1786952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78F5E1B" w14:textId="387FE0EA" w:rsidR="00044ED5" w:rsidRDefault="00044ED5" w:rsidP="00044ED5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7D6A15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021A1338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3D6003EA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44ED5" w14:paraId="08BCDB8B" w14:textId="77777777" w:rsidTr="00E63CE0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68B6E153" w14:textId="77777777" w:rsidR="00044ED5" w:rsidRPr="004847FB" w:rsidRDefault="00044ED5" w:rsidP="00044ED5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S’assurer que les médias peuvent travailler dans des conditions optimales</w:t>
            </w:r>
          </w:p>
        </w:tc>
        <w:sdt>
          <w:sdtPr>
            <w:rPr>
              <w:sz w:val="30"/>
              <w:szCs w:val="20"/>
            </w:rPr>
            <w:id w:val="969471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AEF0BC9" w14:textId="5AC69FE6" w:rsidR="00044ED5" w:rsidRDefault="00044ED5" w:rsidP="00044ED5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7D6A15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4FA407AB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62C7094E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044ED5" w14:paraId="03CBED3C" w14:textId="77777777" w:rsidTr="00E63CE0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503F0DAE" w14:textId="77777777" w:rsidR="00044ED5" w:rsidRPr="004847FB" w:rsidRDefault="00044ED5" w:rsidP="00044ED5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Garantir l’accès et l’information des participants concernant les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service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(accès, stationnement, restauration et collations)</w:t>
            </w:r>
          </w:p>
        </w:tc>
        <w:sdt>
          <w:sdtPr>
            <w:rPr>
              <w:sz w:val="30"/>
              <w:szCs w:val="20"/>
            </w:rPr>
            <w:id w:val="568467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DFCB02B" w14:textId="2B594651" w:rsidR="00044ED5" w:rsidRDefault="00044ED5" w:rsidP="00044ED5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7D6A15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01FF20F1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339F5D52" w14:textId="77777777" w:rsidR="00044ED5" w:rsidRDefault="00044ED5" w:rsidP="00044ED5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14:paraId="278D20CD" w14:textId="77777777" w:rsidTr="00314208">
        <w:trPr>
          <w:trHeight w:val="544"/>
        </w:trPr>
        <w:tc>
          <w:tcPr>
            <w:tcW w:w="8877" w:type="dxa"/>
            <w:gridSpan w:val="3"/>
            <w:shd w:val="clear" w:color="auto" w:fill="D0CECE" w:themeFill="background2" w:themeFillShade="E6"/>
            <w:vAlign w:val="center"/>
          </w:tcPr>
          <w:p w14:paraId="4158C421" w14:textId="77777777" w:rsidR="00314208" w:rsidRDefault="005D2470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Après l'exercice :</w:t>
            </w:r>
          </w:p>
        </w:tc>
        <w:tc>
          <w:tcPr>
            <w:tcW w:w="899" w:type="dxa"/>
            <w:shd w:val="clear" w:color="auto" w:fill="D0CECE" w:themeFill="background2" w:themeFillShade="E6"/>
            <w:vAlign w:val="center"/>
          </w:tcPr>
          <w:p w14:paraId="0568FBB6" w14:textId="77777777" w:rsidR="00314208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14:paraId="58E56558" w14:textId="77777777" w:rsidTr="00314208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6C302E57" w14:textId="0F8BEA25" w:rsidR="00314208" w:rsidRPr="004847FB" w:rsidRDefault="005D2470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Bilan à chaud / </w:t>
            </w:r>
            <w:r w:rsidR="001D56A4"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Briefing ex post</w:t>
            </w:r>
          </w:p>
        </w:tc>
        <w:sdt>
          <w:sdtPr>
            <w:rPr>
              <w:sz w:val="30"/>
              <w:szCs w:val="20"/>
            </w:rPr>
            <w:id w:val="874037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F6E9F98" w14:textId="2591C9DA" w:rsidR="00314208" w:rsidRDefault="006A5889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661B6D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21ED318F" w14:textId="77777777" w:rsidR="00314208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2392FC4A" w14:textId="77777777" w:rsidR="00314208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314208" w14:paraId="21CB275C" w14:textId="77777777" w:rsidTr="00314208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736DBF3A" w14:textId="77777777" w:rsidR="00314208" w:rsidRPr="004847FB" w:rsidRDefault="005D2470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lastRenderedPageBreak/>
              <w:t>Distribution et collecte des formulaires d'évaluation (participants)</w:t>
            </w:r>
          </w:p>
        </w:tc>
        <w:sdt>
          <w:sdtPr>
            <w:rPr>
              <w:sz w:val="30"/>
              <w:szCs w:val="20"/>
            </w:rPr>
            <w:id w:val="-906844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44E013D" w14:textId="3FA659F4" w:rsidR="00314208" w:rsidRDefault="006A5889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661B6D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220" w:type="dxa"/>
            <w:tcBorders>
              <w:left w:val="single" w:sz="4" w:space="0" w:color="auto"/>
            </w:tcBorders>
            <w:vAlign w:val="center"/>
          </w:tcPr>
          <w:p w14:paraId="4F927406" w14:textId="77777777" w:rsidR="00314208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899" w:type="dxa"/>
            <w:vAlign w:val="center"/>
          </w:tcPr>
          <w:p w14:paraId="4079F57A" w14:textId="77777777" w:rsidR="00314208" w:rsidRDefault="00314208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</w:tbl>
    <w:p w14:paraId="09B1A654" w14:textId="4258847C" w:rsidR="001900A6" w:rsidRDefault="001900A6">
      <w:pPr>
        <w:rPr>
          <w:lang w:val="en-GB" w:eastAsia="es-ES"/>
        </w:rPr>
      </w:pPr>
      <w:r>
        <w:rPr>
          <w:lang w:val="en-GB" w:eastAsia="es-ES"/>
        </w:rPr>
        <w:br w:type="page"/>
      </w:r>
    </w:p>
    <w:p w14:paraId="7F4696F0" w14:textId="77777777" w:rsidR="00314208" w:rsidRDefault="005D2470">
      <w:pPr>
        <w:pStyle w:val="Ttulo2"/>
        <w:numPr>
          <w:ilvl w:val="0"/>
          <w:numId w:val="0"/>
        </w:numPr>
        <w:ind w:left="576" w:hanging="576"/>
        <w:rPr>
          <w:lang w:val="en-GB"/>
        </w:rPr>
      </w:pPr>
      <w:r>
        <w:rPr>
          <w:rFonts w:eastAsia="Open Sans" w:cs="Open Sans"/>
          <w:bCs/>
          <w:iCs/>
          <w:szCs w:val="28"/>
          <w:bdr w:val="nil"/>
          <w:lang w:val="fr-FR"/>
        </w:rPr>
        <w:lastRenderedPageBreak/>
        <w:t>Phase d’évaluation</w:t>
      </w:r>
    </w:p>
    <w:tbl>
      <w:tblPr>
        <w:tblStyle w:val="TableauGrille4-Accentuation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3708"/>
        <w:gridCol w:w="1220"/>
        <w:gridCol w:w="4107"/>
        <w:gridCol w:w="740"/>
      </w:tblGrid>
      <w:tr w:rsidR="00314208" w14:paraId="60618A89" w14:textId="77777777" w:rsidTr="003142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3"/>
          <w:tblHeader/>
        </w:trPr>
        <w:tc>
          <w:tcPr>
            <w:tcW w:w="3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52197EC1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TÂCHE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37209ED6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 xml:space="preserve">COCHER </w:t>
            </w:r>
            <w:r>
              <w:rPr>
                <w:rStyle w:val="Refdenotaalpie"/>
                <w:sz w:val="20"/>
                <w:szCs w:val="20"/>
                <w:lang w:val="en-GB"/>
              </w:rPr>
              <w:footnoteReference w:id="2"/>
            </w:r>
          </w:p>
        </w:tc>
        <w:tc>
          <w:tcPr>
            <w:tcW w:w="4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797A40B8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Observations</w:t>
            </w:r>
          </w:p>
        </w:tc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6211CFE6" w14:textId="77777777" w:rsidR="00314208" w:rsidRDefault="005D2470">
            <w:pPr>
              <w:spacing w:before="120" w:after="120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color w:val="FFFFFF"/>
                <w:sz w:val="20"/>
                <w:szCs w:val="20"/>
                <w:bdr w:val="nil"/>
                <w:lang w:val="fr-FR"/>
              </w:rPr>
              <w:t>Date</w:t>
            </w:r>
          </w:p>
        </w:tc>
      </w:tr>
      <w:tr w:rsidR="006A5889" w14:paraId="074520D7" w14:textId="77777777" w:rsidTr="007627AB">
        <w:trPr>
          <w:trHeight w:val="680"/>
        </w:trPr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90C9DC3" w14:textId="77777777" w:rsidR="006A5889" w:rsidRPr="004847FB" w:rsidRDefault="006A5889" w:rsidP="006A5889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Analyser les données collectées (formulaires d'évaluation et de suivi)</w:t>
            </w:r>
          </w:p>
        </w:tc>
        <w:sdt>
          <w:sdtPr>
            <w:rPr>
              <w:sz w:val="30"/>
              <w:szCs w:val="20"/>
            </w:rPr>
            <w:id w:val="985287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40CFC36" w14:textId="03110885" w:rsidR="006A5889" w:rsidRDefault="006A5889" w:rsidP="006A5889">
                <w:pPr>
                  <w:spacing w:before="120" w:after="120" w:line="240" w:lineRule="auto"/>
                  <w:jc w:val="center"/>
                  <w:rPr>
                    <w:sz w:val="20"/>
                    <w:szCs w:val="20"/>
                    <w:lang w:val="en-GB"/>
                  </w:rPr>
                </w:pPr>
                <w:r w:rsidRPr="0054745F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07" w:type="dxa"/>
            <w:tcBorders>
              <w:left w:val="single" w:sz="4" w:space="0" w:color="auto"/>
            </w:tcBorders>
            <w:vAlign w:val="center"/>
          </w:tcPr>
          <w:p w14:paraId="51346A33" w14:textId="77777777" w:rsidR="006A5889" w:rsidRDefault="006A5889" w:rsidP="006A5889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40" w:type="dxa"/>
            <w:vAlign w:val="center"/>
          </w:tcPr>
          <w:p w14:paraId="62DB0469" w14:textId="77777777" w:rsidR="006A5889" w:rsidRDefault="006A5889" w:rsidP="006A5889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6A5889" w14:paraId="562B7210" w14:textId="77777777" w:rsidTr="007627AB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020992C7" w14:textId="77777777" w:rsidR="006A5889" w:rsidRPr="004847FB" w:rsidRDefault="006A5889" w:rsidP="006A5889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Évaluer les performances des apprenants (identifier les bonnes pratiques et les points à améliorer)</w:t>
            </w:r>
          </w:p>
        </w:tc>
        <w:sdt>
          <w:sdtPr>
            <w:rPr>
              <w:sz w:val="30"/>
              <w:szCs w:val="20"/>
            </w:rPr>
            <w:id w:val="21077742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4509863" w14:textId="5DE791E0" w:rsidR="006A5889" w:rsidRDefault="006A5889" w:rsidP="006A5889">
                <w:pPr>
                  <w:spacing w:before="120" w:after="120" w:line="240" w:lineRule="auto"/>
                  <w:jc w:val="center"/>
                  <w:rPr>
                    <w:sz w:val="20"/>
                    <w:szCs w:val="20"/>
                    <w:lang w:val="en-GB"/>
                  </w:rPr>
                </w:pPr>
                <w:r w:rsidRPr="0054745F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07" w:type="dxa"/>
            <w:tcBorders>
              <w:left w:val="single" w:sz="4" w:space="0" w:color="auto"/>
            </w:tcBorders>
            <w:vAlign w:val="center"/>
          </w:tcPr>
          <w:p w14:paraId="62F2DB5E" w14:textId="77777777" w:rsidR="006A5889" w:rsidRDefault="006A5889" w:rsidP="006A5889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40" w:type="dxa"/>
            <w:vAlign w:val="center"/>
          </w:tcPr>
          <w:p w14:paraId="19D687FB" w14:textId="77777777" w:rsidR="006A5889" w:rsidRDefault="006A5889" w:rsidP="006A5889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6A5889" w14:paraId="4020F15C" w14:textId="77777777" w:rsidTr="007627AB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5BC3AD66" w14:textId="77777777" w:rsidR="006A5889" w:rsidRDefault="006A5889" w:rsidP="006A5889">
            <w:pPr>
              <w:spacing w:before="120" w:after="120" w:line="240" w:lineRule="auto"/>
              <w:jc w:val="left"/>
              <w:rPr>
                <w:sz w:val="20"/>
                <w:szCs w:val="20"/>
                <w:lang w:val="en-GB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Élaborer le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>rapport d'exercice</w:t>
            </w:r>
          </w:p>
        </w:tc>
        <w:sdt>
          <w:sdtPr>
            <w:rPr>
              <w:sz w:val="30"/>
              <w:szCs w:val="20"/>
            </w:rPr>
            <w:id w:val="2125881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CDFF6DF" w14:textId="4C2828A3" w:rsidR="006A5889" w:rsidRDefault="006A5889" w:rsidP="006A5889">
                <w:pPr>
                  <w:spacing w:before="120" w:after="120" w:line="240" w:lineRule="auto"/>
                  <w:jc w:val="center"/>
                  <w:rPr>
                    <w:sz w:val="20"/>
                    <w:szCs w:val="20"/>
                    <w:lang w:val="en-GB"/>
                  </w:rPr>
                </w:pPr>
                <w:r w:rsidRPr="0054745F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07" w:type="dxa"/>
            <w:tcBorders>
              <w:left w:val="single" w:sz="4" w:space="0" w:color="auto"/>
            </w:tcBorders>
            <w:vAlign w:val="center"/>
          </w:tcPr>
          <w:p w14:paraId="370EBA87" w14:textId="77777777" w:rsidR="006A5889" w:rsidRDefault="006A5889" w:rsidP="006A5889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40" w:type="dxa"/>
            <w:vAlign w:val="center"/>
          </w:tcPr>
          <w:p w14:paraId="4B16AE13" w14:textId="77777777" w:rsidR="006A5889" w:rsidRDefault="006A5889" w:rsidP="006A5889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6A5889" w14:paraId="5BD30324" w14:textId="77777777" w:rsidTr="007627AB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4AD823D3" w14:textId="5D1107D8" w:rsidR="006A5889" w:rsidRPr="004847FB" w:rsidRDefault="006A5889" w:rsidP="006A5889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Transmettre les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recommandation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aux apprenants /organismes (maintien des bonnes pratiques et planification des activités d'amélioration).</w:t>
            </w:r>
          </w:p>
        </w:tc>
        <w:sdt>
          <w:sdtPr>
            <w:rPr>
              <w:sz w:val="30"/>
              <w:szCs w:val="20"/>
            </w:rPr>
            <w:id w:val="-1797049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0E3217A" w14:textId="78EBFD61" w:rsidR="006A5889" w:rsidRDefault="006A5889" w:rsidP="006A5889">
                <w:pPr>
                  <w:spacing w:before="120" w:after="120" w:line="240" w:lineRule="auto"/>
                  <w:jc w:val="center"/>
                  <w:rPr>
                    <w:b/>
                    <w:sz w:val="20"/>
                    <w:szCs w:val="20"/>
                    <w:lang w:val="en-GB"/>
                  </w:rPr>
                </w:pPr>
                <w:r w:rsidRPr="0054745F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07" w:type="dxa"/>
            <w:tcBorders>
              <w:left w:val="single" w:sz="4" w:space="0" w:color="auto"/>
            </w:tcBorders>
            <w:vAlign w:val="center"/>
          </w:tcPr>
          <w:p w14:paraId="04883EA2" w14:textId="77777777" w:rsidR="006A5889" w:rsidRDefault="006A5889" w:rsidP="006A5889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40" w:type="dxa"/>
            <w:vAlign w:val="center"/>
          </w:tcPr>
          <w:p w14:paraId="79D7833F" w14:textId="77777777" w:rsidR="006A5889" w:rsidRDefault="006A5889" w:rsidP="006A5889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6A5889" w14:paraId="0C90EDD8" w14:textId="77777777" w:rsidTr="007627AB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492C74A3" w14:textId="77777777" w:rsidR="006A5889" w:rsidRPr="004847FB" w:rsidRDefault="006A5889" w:rsidP="006A5889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Tirer des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leçons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pour les futures activités/exercices </w:t>
            </w:r>
          </w:p>
        </w:tc>
        <w:sdt>
          <w:sdtPr>
            <w:rPr>
              <w:sz w:val="30"/>
              <w:szCs w:val="20"/>
            </w:rPr>
            <w:id w:val="-358195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9837505" w14:textId="714649F2" w:rsidR="006A5889" w:rsidRDefault="006A5889" w:rsidP="006A5889">
                <w:pPr>
                  <w:spacing w:before="120" w:after="120" w:line="240" w:lineRule="auto"/>
                  <w:jc w:val="center"/>
                  <w:rPr>
                    <w:lang w:val="en-GB"/>
                  </w:rPr>
                </w:pPr>
                <w:r w:rsidRPr="0054745F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07" w:type="dxa"/>
            <w:tcBorders>
              <w:left w:val="single" w:sz="4" w:space="0" w:color="auto"/>
            </w:tcBorders>
            <w:vAlign w:val="center"/>
          </w:tcPr>
          <w:p w14:paraId="532D188E" w14:textId="77777777" w:rsidR="006A5889" w:rsidRDefault="006A5889" w:rsidP="006A5889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40" w:type="dxa"/>
            <w:vAlign w:val="center"/>
          </w:tcPr>
          <w:p w14:paraId="0413F454" w14:textId="77777777" w:rsidR="006A5889" w:rsidRDefault="006A5889" w:rsidP="006A5889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6A5889" w14:paraId="1E264B58" w14:textId="77777777" w:rsidTr="007627AB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2F013B35" w14:textId="77777777" w:rsidR="006A5889" w:rsidRPr="004847FB" w:rsidRDefault="006A5889" w:rsidP="006A5889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 xml:space="preserve">Élaborer un </w:t>
            </w:r>
            <w:r>
              <w:rPr>
                <w:rFonts w:eastAsia="Open Sans" w:cs="Open Sans"/>
                <w:b/>
                <w:bCs/>
                <w:sz w:val="20"/>
                <w:szCs w:val="20"/>
                <w:bdr w:val="nil"/>
                <w:lang w:val="fr-FR"/>
              </w:rPr>
              <w:t xml:space="preserve">rapport de synthèse </w:t>
            </w: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clair et concis</w:t>
            </w:r>
          </w:p>
        </w:tc>
        <w:sdt>
          <w:sdtPr>
            <w:rPr>
              <w:sz w:val="30"/>
              <w:szCs w:val="20"/>
            </w:rPr>
            <w:id w:val="810674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D491B85" w14:textId="5282EF6B" w:rsidR="006A5889" w:rsidRDefault="006A5889" w:rsidP="006A5889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54745F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07" w:type="dxa"/>
            <w:tcBorders>
              <w:left w:val="single" w:sz="4" w:space="0" w:color="auto"/>
            </w:tcBorders>
            <w:vAlign w:val="center"/>
          </w:tcPr>
          <w:p w14:paraId="58B1B128" w14:textId="77777777" w:rsidR="006A5889" w:rsidRDefault="006A5889" w:rsidP="006A5889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40" w:type="dxa"/>
            <w:vAlign w:val="center"/>
          </w:tcPr>
          <w:p w14:paraId="33E61E54" w14:textId="77777777" w:rsidR="006A5889" w:rsidRDefault="006A5889" w:rsidP="006A5889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6A5889" w14:paraId="28665001" w14:textId="77777777" w:rsidTr="007627AB">
        <w:trPr>
          <w:trHeight w:val="544"/>
        </w:trPr>
        <w:tc>
          <w:tcPr>
            <w:tcW w:w="3708" w:type="dxa"/>
            <w:tcBorders>
              <w:right w:val="single" w:sz="4" w:space="0" w:color="auto"/>
            </w:tcBorders>
            <w:vAlign w:val="center"/>
          </w:tcPr>
          <w:p w14:paraId="3E2525BE" w14:textId="7166C328" w:rsidR="006A5889" w:rsidRPr="004847FB" w:rsidRDefault="006A5889" w:rsidP="006A5889">
            <w:pPr>
              <w:spacing w:before="120" w:after="120" w:line="240" w:lineRule="auto"/>
              <w:jc w:val="left"/>
              <w:rPr>
                <w:sz w:val="20"/>
                <w:szCs w:val="20"/>
                <w:lang w:val="fr-FR"/>
              </w:rPr>
            </w:pPr>
            <w:r>
              <w:rPr>
                <w:rFonts w:eastAsia="Open Sans" w:cs="Open Sans"/>
                <w:sz w:val="20"/>
                <w:szCs w:val="20"/>
                <w:bdr w:val="nil"/>
                <w:lang w:val="fr-FR"/>
              </w:rPr>
              <w:t>Distribuer le rapport d'exercice ou le résumé (y compris communiqué de presse et remerciements)</w:t>
            </w:r>
          </w:p>
        </w:tc>
        <w:sdt>
          <w:sdtPr>
            <w:rPr>
              <w:sz w:val="30"/>
              <w:szCs w:val="20"/>
            </w:rPr>
            <w:id w:val="140231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225BB66" w14:textId="39D43762" w:rsidR="006A5889" w:rsidRDefault="006A5889" w:rsidP="006A5889">
                <w:pPr>
                  <w:spacing w:before="120" w:after="120" w:line="240" w:lineRule="auto"/>
                  <w:jc w:val="center"/>
                  <w:rPr>
                    <w:noProof/>
                    <w:sz w:val="20"/>
                    <w:szCs w:val="20"/>
                    <w:lang w:val="en-GB"/>
                  </w:rPr>
                </w:pPr>
                <w:r w:rsidRPr="0054745F">
                  <w:rPr>
                    <w:rFonts w:ascii="MS Gothic" w:eastAsia="MS Gothic" w:hAnsi="MS Gothic" w:hint="eastAsia"/>
                    <w:sz w:val="30"/>
                    <w:szCs w:val="20"/>
                  </w:rPr>
                  <w:t>☐</w:t>
                </w:r>
              </w:p>
            </w:tc>
          </w:sdtContent>
        </w:sdt>
        <w:tc>
          <w:tcPr>
            <w:tcW w:w="4107" w:type="dxa"/>
            <w:tcBorders>
              <w:left w:val="single" w:sz="4" w:space="0" w:color="auto"/>
            </w:tcBorders>
            <w:vAlign w:val="center"/>
          </w:tcPr>
          <w:p w14:paraId="6C92F592" w14:textId="77777777" w:rsidR="006A5889" w:rsidRDefault="006A5889" w:rsidP="006A5889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740" w:type="dxa"/>
            <w:vAlign w:val="center"/>
          </w:tcPr>
          <w:p w14:paraId="5CE3C0BF" w14:textId="77777777" w:rsidR="006A5889" w:rsidRDefault="006A5889" w:rsidP="006A5889">
            <w:pPr>
              <w:spacing w:before="120" w:after="120" w:line="240" w:lineRule="auto"/>
              <w:jc w:val="left"/>
              <w:rPr>
                <w:noProof/>
                <w:sz w:val="20"/>
                <w:szCs w:val="20"/>
                <w:lang w:val="en-GB"/>
              </w:rPr>
            </w:pPr>
          </w:p>
        </w:tc>
      </w:tr>
    </w:tbl>
    <w:p w14:paraId="7818106D" w14:textId="77777777" w:rsidR="00314208" w:rsidRDefault="00314208">
      <w:pPr>
        <w:rPr>
          <w:lang w:val="en-GB" w:eastAsia="es-ES"/>
        </w:rPr>
      </w:pPr>
    </w:p>
    <w:p w14:paraId="0A382E8F" w14:textId="77777777" w:rsidR="00314208" w:rsidRDefault="00314208">
      <w:pPr>
        <w:spacing w:before="0" w:after="160" w:line="259" w:lineRule="auto"/>
        <w:jc w:val="left"/>
        <w:rPr>
          <w:rFonts w:cstheme="minorHAnsi"/>
          <w:color w:val="1F4E79" w:themeColor="accent5" w:themeShade="80"/>
          <w:sz w:val="24"/>
          <w:szCs w:val="24"/>
          <w:lang w:val="en-US"/>
        </w:rPr>
      </w:pPr>
    </w:p>
    <w:sectPr w:rsidR="00314208">
      <w:footerReference w:type="default" r:id="rId8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262F1" w16cex:dateUtc="2023-04-25T12:32:00Z"/>
  <w16cex:commentExtensible w16cex:durableId="27F26F1B" w16cex:dateUtc="2023-04-25T13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30B7929" w16cid:durableId="27F262F1"/>
  <w16cid:commentId w16cid:paraId="3C6B1DEF" w16cid:durableId="27F23EAD"/>
  <w16cid:commentId w16cid:paraId="5817C388" w16cid:durableId="27F26F1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71178C" w14:textId="77777777" w:rsidR="0031302F" w:rsidRDefault="0031302F">
      <w:pPr>
        <w:spacing w:before="0" w:after="0" w:line="240" w:lineRule="auto"/>
      </w:pPr>
      <w:r>
        <w:separator/>
      </w:r>
    </w:p>
  </w:endnote>
  <w:endnote w:type="continuationSeparator" w:id="0">
    <w:p w14:paraId="5B955668" w14:textId="77777777" w:rsidR="0031302F" w:rsidRDefault="0031302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406822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24F404E" w14:textId="6491067A" w:rsidR="0031302F" w:rsidRDefault="0031302F">
            <w:pPr>
              <w:pStyle w:val="Piedepgina"/>
              <w:jc w:val="right"/>
            </w:pPr>
            <w:r>
              <w:rPr>
                <w:rFonts w:eastAsia="Open Sans" w:cs="Open Sans"/>
                <w:sz w:val="16"/>
                <w:szCs w:val="16"/>
                <w:bdr w:val="nil"/>
                <w:lang w:val="fr-FR"/>
              </w:rPr>
              <w:t xml:space="preserve">Page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>PAGE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 w:rsidR="00841ED1">
              <w:rPr>
                <w:b/>
                <w:bCs/>
                <w:noProof/>
                <w:sz w:val="16"/>
                <w:szCs w:val="16"/>
              </w:rPr>
              <w:t>10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  <w:r>
              <w:rPr>
                <w:rFonts w:eastAsia="Open Sans" w:cs="Open Sans"/>
                <w:sz w:val="16"/>
                <w:szCs w:val="16"/>
                <w:bdr w:val="nil"/>
                <w:lang w:val="fr-FR"/>
              </w:rPr>
              <w:t> / 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>NUMPAGES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 w:rsidR="00841ED1">
              <w:rPr>
                <w:b/>
                <w:bCs/>
                <w:noProof/>
                <w:sz w:val="16"/>
                <w:szCs w:val="16"/>
              </w:rPr>
              <w:t>10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562A23D" w14:textId="77777777" w:rsidR="0031302F" w:rsidRDefault="0031302F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FA7948" w14:textId="77777777" w:rsidR="0031302F" w:rsidRDefault="0031302F">
      <w:pPr>
        <w:spacing w:before="0" w:after="0" w:line="240" w:lineRule="auto"/>
      </w:pPr>
      <w:r>
        <w:separator/>
      </w:r>
    </w:p>
  </w:footnote>
  <w:footnote w:type="continuationSeparator" w:id="0">
    <w:p w14:paraId="62E7530B" w14:textId="77777777" w:rsidR="0031302F" w:rsidRDefault="0031302F">
      <w:pPr>
        <w:spacing w:before="0" w:after="0" w:line="240" w:lineRule="auto"/>
      </w:pPr>
      <w:r>
        <w:continuationSeparator/>
      </w:r>
    </w:p>
  </w:footnote>
  <w:footnote w:id="1">
    <w:p w14:paraId="73B4D2B3" w14:textId="523A5AF8" w:rsidR="0031302F" w:rsidRPr="004847FB" w:rsidRDefault="0031302F">
      <w:pPr>
        <w:pStyle w:val="Textonotapie"/>
        <w:rPr>
          <w:lang w:val="fr-FR"/>
        </w:rPr>
      </w:pPr>
      <w:r>
        <w:rPr>
          <w:rStyle w:val="Refdenotaalpie"/>
        </w:rPr>
        <w:footnoteRef/>
      </w:r>
      <w:r>
        <w:rPr>
          <w:rFonts w:eastAsia="Open Sans" w:cs="Open Sans"/>
          <w:bdr w:val="nil"/>
          <w:lang w:val="fr-FR"/>
        </w:rPr>
        <w:t xml:space="preserve"> Suggestions pour remplir la case :   </w:t>
      </w:r>
      <w:r>
        <w:rPr>
          <w:b/>
          <w:bCs/>
          <w:sz w:val="24"/>
          <w:szCs w:val="24"/>
          <w14:textOutline w14:w="9525" w14:cap="rnd" w14:cmpd="sng" w14:algn="ctr">
            <w14:noFill/>
            <w14:prstDash w14:val="solid"/>
            <w14:bevel/>
          </w14:textOutline>
        </w:rPr>
        <w:sym w:font="Wingdings" w:char="F0FD"/>
      </w:r>
      <w:r>
        <w:rPr>
          <w:rFonts w:eastAsia="Open Sans" w:cs="Open Sans"/>
          <w:i/>
          <w:iCs/>
          <w:bdr w:val="nil"/>
          <w:lang w:val="fr-FR"/>
        </w:rPr>
        <w:t xml:space="preserve"> Fait    </w:t>
      </w:r>
      <w:r w:rsidRPr="006345ED">
        <w:rPr>
          <w:b/>
          <w:bCs/>
          <w14:textOutline w14:w="15875" w14:cap="rnd" w14:cmpd="sng" w14:algn="ctr">
            <w14:solidFill>
              <w14:schemeClr w14:val="tx1"/>
            </w14:solidFill>
            <w14:prstDash w14:val="solid"/>
            <w14:bevel/>
          </w14:textOutline>
        </w:rPr>
        <w:sym w:font="Symbol" w:char="F0BE"/>
      </w:r>
      <w:r w:rsidRPr="004847FB">
        <w:rPr>
          <w:lang w:val="fr-FR"/>
        </w:rPr>
        <w:t xml:space="preserve"> </w:t>
      </w:r>
      <w:r>
        <w:rPr>
          <w:rFonts w:eastAsia="Open Sans" w:cs="Open Sans"/>
          <w:i/>
          <w:iCs/>
          <w:bdr w:val="nil"/>
          <w:lang w:val="fr-FR"/>
        </w:rPr>
        <w:t xml:space="preserve"> Non applicable</w:t>
      </w:r>
    </w:p>
  </w:footnote>
  <w:footnote w:id="2">
    <w:p w14:paraId="7B040D31" w14:textId="23C0C6A5" w:rsidR="0031302F" w:rsidRDefault="0031302F">
      <w:pPr>
        <w:pStyle w:val="Textonotapie"/>
      </w:pPr>
      <w:r>
        <w:rPr>
          <w:rStyle w:val="Refdenotaalpie"/>
        </w:rPr>
        <w:footnoteRef/>
      </w:r>
      <w:r>
        <w:rPr>
          <w:rFonts w:ascii="Wingdings" w:eastAsia="Wingdings" w:hAnsi="Wingdings" w:cs="Wingdings"/>
          <w:b/>
          <w:bCs/>
          <w:sz w:val="24"/>
          <w:szCs w:val="24"/>
          <w:bdr w:val="nil"/>
          <w:lang w:val="fr-FR"/>
        </w:rPr>
        <w:sym w:font="Wingdings" w:char="F0FC"/>
      </w:r>
      <w:r>
        <w:rPr>
          <w:rFonts w:eastAsia="Open Sans" w:cs="Open Sans"/>
          <w:b/>
          <w:bCs/>
          <w:i/>
          <w:iCs/>
          <w:bdr w:val="nil"/>
          <w:lang w:val="fr-FR"/>
        </w:rPr>
        <w:t xml:space="preserve">  Fait </w:t>
      </w:r>
      <w:r>
        <w:rPr>
          <w:rFonts w:ascii="Symbol" w:eastAsia="Symbol" w:hAnsi="Symbol" w:cs="Symbol"/>
          <w:b/>
          <w:bCs/>
          <w:i/>
          <w:iCs/>
          <w:bdr w:val="nil"/>
          <w:lang w:val="fr-FR"/>
        </w:rPr>
        <w:sym w:font="Symbol" w:char="F0BE"/>
      </w:r>
      <w:r>
        <w:rPr>
          <w:rFonts w:eastAsia="Open Sans" w:cs="Open Sans"/>
          <w:b/>
          <w:bCs/>
          <w:i/>
          <w:iCs/>
          <w:bdr w:val="nil"/>
          <w:lang w:val="fr-FR"/>
        </w:rPr>
        <w:t xml:space="preserve">  </w:t>
      </w:r>
      <w:r>
        <w:rPr>
          <w:rFonts w:eastAsia="Open Sans" w:cs="Open Sans"/>
          <w:i/>
          <w:iCs/>
          <w:bdr w:val="nil"/>
          <w:lang w:val="fr-FR"/>
        </w:rPr>
        <w:t>Non applicable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1"/>
    <w:multiLevelType w:val="singleLevel"/>
    <w:tmpl w:val="AB543AE0"/>
    <w:lvl w:ilvl="0">
      <w:start w:val="1"/>
      <w:numFmt w:val="bullet"/>
      <w:pStyle w:val="Ttulo5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0240712E"/>
    <w:multiLevelType w:val="hybridMultilevel"/>
    <w:tmpl w:val="71A2D5B6"/>
    <w:lvl w:ilvl="0" w:tplc="7874885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F5AA60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51AB2D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070D40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9C0847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7A6E2F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28A8E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4669BE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26699B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6354E3"/>
    <w:multiLevelType w:val="hybridMultilevel"/>
    <w:tmpl w:val="7A64BB40"/>
    <w:lvl w:ilvl="0" w:tplc="F75297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706E86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988F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0D9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FEB6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34E7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5852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3C81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3A8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26E01"/>
    <w:multiLevelType w:val="multilevel"/>
    <w:tmpl w:val="2A5C689C"/>
    <w:lvl w:ilvl="0">
      <w:start w:val="1"/>
      <w:numFmt w:val="decimalZero"/>
      <w:pStyle w:val="Ttulo1"/>
      <w:lvlText w:val="Tema %1."/>
      <w:lvlJc w:val="left"/>
      <w:pPr>
        <w:ind w:left="432" w:hanging="432"/>
      </w:pPr>
      <w:rPr>
        <w:rFonts w:hint="default"/>
        <w:b/>
        <w:i w:val="0"/>
        <w:color w:val="FFB310"/>
      </w:rPr>
    </w:lvl>
    <w:lvl w:ilvl="1">
      <w:start w:val="1"/>
      <w:numFmt w:val="decimalZero"/>
      <w:pStyle w:val="Ttulo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upperLetter"/>
      <w:pStyle w:val="Ttulo3"/>
      <w:lvlText w:val="%1.%2.%3."/>
      <w:lvlJc w:val="left"/>
      <w:pPr>
        <w:ind w:left="720" w:hanging="720"/>
      </w:pPr>
      <w:rPr>
        <w:rFonts w:hint="default"/>
        <w:color w:val="FFB310"/>
      </w:rPr>
    </w:lvl>
    <w:lvl w:ilvl="3">
      <w:start w:val="1"/>
      <w:numFmt w:val="bullet"/>
      <w:pStyle w:val="Ttulo4"/>
      <w:lvlText w:val=""/>
      <w:lvlJc w:val="left"/>
      <w:pPr>
        <w:ind w:left="340" w:hanging="340"/>
      </w:pPr>
      <w:rPr>
        <w:rFonts w:ascii="Wingdings" w:hAnsi="Wingdings" w:hint="default"/>
        <w:color w:val="FFB310"/>
      </w:rPr>
    </w:lvl>
    <w:lvl w:ilvl="4">
      <w:start w:val="1"/>
      <w:numFmt w:val="bullet"/>
      <w:lvlText w:val=""/>
      <w:lvlJc w:val="left"/>
      <w:pPr>
        <w:ind w:left="340" w:hanging="340"/>
      </w:pPr>
      <w:rPr>
        <w:rFonts w:ascii="Symbol" w:hAnsi="Symbol" w:hint="default"/>
        <w:color w:val="002F6C"/>
      </w:rPr>
    </w:lvl>
    <w:lvl w:ilvl="5">
      <w:start w:val="1"/>
      <w:numFmt w:val="none"/>
      <w:lvlText w:val=""/>
      <w:lvlJc w:val="left"/>
      <w:pPr>
        <w:ind w:left="3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34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40" w:hanging="340"/>
      </w:pPr>
      <w:rPr>
        <w:rFonts w:hint="default"/>
      </w:rPr>
    </w:lvl>
    <w:lvl w:ilvl="8">
      <w:start w:val="1"/>
      <w:numFmt w:val="none"/>
      <w:pStyle w:val="Ttulo9"/>
      <w:lvlText w:val=""/>
      <w:lvlJc w:val="left"/>
      <w:pPr>
        <w:ind w:left="340" w:hanging="340"/>
      </w:pPr>
      <w:rPr>
        <w:rFonts w:hint="default"/>
      </w:rPr>
    </w:lvl>
  </w:abstractNum>
  <w:abstractNum w:abstractNumId="4" w15:restartNumberingAfterBreak="0">
    <w:nsid w:val="13124911"/>
    <w:multiLevelType w:val="hybridMultilevel"/>
    <w:tmpl w:val="AF42E60C"/>
    <w:lvl w:ilvl="0" w:tplc="57500C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6C382F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662E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9E87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168B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92C9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6062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6679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F89A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40209"/>
    <w:multiLevelType w:val="hybridMultilevel"/>
    <w:tmpl w:val="8F30C9E0"/>
    <w:lvl w:ilvl="0" w:tplc="D28A76D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C8FAB0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5804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72C9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4CC0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D8A1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E3F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A0CB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D2BD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D67E4C"/>
    <w:multiLevelType w:val="hybridMultilevel"/>
    <w:tmpl w:val="815C327A"/>
    <w:lvl w:ilvl="0" w:tplc="4DF63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22F5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EE8C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02A2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BE95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AAB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16E7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09B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B4FF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137B2B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04C1CAC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9761D92"/>
    <w:multiLevelType w:val="hybridMultilevel"/>
    <w:tmpl w:val="216A2EEC"/>
    <w:lvl w:ilvl="0" w:tplc="E78098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8BD6252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F76C90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01C7C1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3CE692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772C6F8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AFA848B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BB693D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EC69DF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AED3682"/>
    <w:multiLevelType w:val="multilevel"/>
    <w:tmpl w:val="3756536C"/>
    <w:lvl w:ilvl="0">
      <w:start w:val="1"/>
      <w:numFmt w:val="bullet"/>
      <w:pStyle w:val="Listaconvietas"/>
      <w:lvlText w:val=""/>
      <w:lvlJc w:val="left"/>
      <w:pPr>
        <w:ind w:left="720" w:hanging="360"/>
      </w:pPr>
      <w:rPr>
        <w:rFonts w:ascii="Symbol" w:hAnsi="Symbol" w:hint="default"/>
        <w:color w:val="003573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b/>
        <w:i w:val="0"/>
        <w:color w:val="FFB310"/>
      </w:rPr>
    </w:lvl>
    <w:lvl w:ilvl="2">
      <w:start w:val="1"/>
      <w:numFmt w:val="bullet"/>
      <w:lvlText w:val=""/>
      <w:lvlJc w:val="left"/>
      <w:pPr>
        <w:ind w:left="1474" w:hanging="453"/>
      </w:pPr>
      <w:rPr>
        <w:rFonts w:ascii="Symbol" w:hAnsi="Symbol" w:hint="default"/>
        <w:color w:val="003573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4D822EDA"/>
    <w:multiLevelType w:val="hybridMultilevel"/>
    <w:tmpl w:val="F3D033C0"/>
    <w:lvl w:ilvl="0" w:tplc="94A4C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8E3BB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BE7A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05F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68F3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CC9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10F6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200C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98C0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5000D8"/>
    <w:multiLevelType w:val="hybridMultilevel"/>
    <w:tmpl w:val="7F602CF2"/>
    <w:lvl w:ilvl="0" w:tplc="619403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1251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BAE0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B008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FA45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44AA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64DD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4096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EA50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842CAE"/>
    <w:multiLevelType w:val="hybridMultilevel"/>
    <w:tmpl w:val="BBE6FE3E"/>
    <w:lvl w:ilvl="0" w:tplc="D01EC94E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6256F33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4FABB5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68D93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870379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BBAEE8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E768D2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11272F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5F05B4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A8C1BA4"/>
    <w:multiLevelType w:val="hybridMultilevel"/>
    <w:tmpl w:val="23B41DE2"/>
    <w:lvl w:ilvl="0" w:tplc="763425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28F5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6CE2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12E5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70EA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427D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CA47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788F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80FE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0"/>
  </w:num>
  <w:num w:numId="4">
    <w:abstractNumId w:val="7"/>
  </w:num>
  <w:num w:numId="5">
    <w:abstractNumId w:val="14"/>
  </w:num>
  <w:num w:numId="6">
    <w:abstractNumId w:val="1"/>
  </w:num>
  <w:num w:numId="7">
    <w:abstractNumId w:val="13"/>
  </w:num>
  <w:num w:numId="8">
    <w:abstractNumId w:val="9"/>
  </w:num>
  <w:num w:numId="9">
    <w:abstractNumId w:val="8"/>
  </w:num>
  <w:num w:numId="10">
    <w:abstractNumId w:val="5"/>
  </w:num>
  <w:num w:numId="11">
    <w:abstractNumId w:val="6"/>
  </w:num>
  <w:num w:numId="12">
    <w:abstractNumId w:val="11"/>
  </w:num>
  <w:num w:numId="13">
    <w:abstractNumId w:val="12"/>
  </w:num>
  <w:num w:numId="14">
    <w:abstractNumId w:val="2"/>
  </w:num>
  <w:num w:numId="15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2NzY3NTY1NzYwNjVR0lEKTi0uzszPAykwqgUA534L+CwAAAA="/>
  </w:docVars>
  <w:rsids>
    <w:rsidRoot w:val="00314208"/>
    <w:rsid w:val="00044ED5"/>
    <w:rsid w:val="0005683B"/>
    <w:rsid w:val="000F0AB6"/>
    <w:rsid w:val="000F2F6A"/>
    <w:rsid w:val="000F46E4"/>
    <w:rsid w:val="00154E4A"/>
    <w:rsid w:val="001608E8"/>
    <w:rsid w:val="001900A6"/>
    <w:rsid w:val="0019125D"/>
    <w:rsid w:val="001D56A4"/>
    <w:rsid w:val="002A79E5"/>
    <w:rsid w:val="002E3DEF"/>
    <w:rsid w:val="0031302F"/>
    <w:rsid w:val="00314208"/>
    <w:rsid w:val="00396CE7"/>
    <w:rsid w:val="004412C6"/>
    <w:rsid w:val="004847FB"/>
    <w:rsid w:val="00577AF8"/>
    <w:rsid w:val="005D2470"/>
    <w:rsid w:val="00620D3D"/>
    <w:rsid w:val="006A5889"/>
    <w:rsid w:val="00727E2A"/>
    <w:rsid w:val="008331CF"/>
    <w:rsid w:val="00833619"/>
    <w:rsid w:val="00841ED1"/>
    <w:rsid w:val="00865250"/>
    <w:rsid w:val="008F15DE"/>
    <w:rsid w:val="009C37FE"/>
    <w:rsid w:val="00A55FC9"/>
    <w:rsid w:val="00D31E0D"/>
    <w:rsid w:val="00E10B07"/>
    <w:rsid w:val="00E34906"/>
    <w:rsid w:val="00E84852"/>
    <w:rsid w:val="00F71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522C1A"/>
  <w15:docId w15:val="{7AFBB4FD-A5C3-4A64-ACE9-92802FFE5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60" w:after="60" w:line="276" w:lineRule="auto"/>
      <w:jc w:val="both"/>
    </w:pPr>
    <w:rPr>
      <w:rFonts w:ascii="Open Sans" w:hAnsi="Open Sans"/>
    </w:rPr>
  </w:style>
  <w:style w:type="paragraph" w:styleId="Ttulo1">
    <w:name w:val="heading 1"/>
    <w:basedOn w:val="Normal"/>
    <w:next w:val="Normal"/>
    <w:link w:val="Ttulo1Car"/>
    <w:uiPriority w:val="9"/>
    <w:qFormat/>
    <w:pPr>
      <w:keepNext/>
      <w:keepLines/>
      <w:pageBreakBefore/>
      <w:numPr>
        <w:numId w:val="2"/>
      </w:numPr>
      <w:pBdr>
        <w:bottom w:val="single" w:sz="24" w:space="1" w:color="FFB310"/>
      </w:pBdr>
      <w:shd w:val="clear" w:color="auto" w:fill="003573"/>
      <w:tabs>
        <w:tab w:val="left" w:pos="567"/>
      </w:tabs>
      <w:spacing w:before="360" w:after="120"/>
      <w:outlineLvl w:val="0"/>
    </w:pPr>
    <w:rPr>
      <w:rFonts w:eastAsiaTheme="majorEastAsia" w:cstheme="minorHAnsi"/>
      <w:b/>
      <w:color w:val="FFFFFF" w:themeColor="background1"/>
      <w:sz w:val="32"/>
      <w:szCs w:val="32"/>
      <w:lang w:eastAsia="es-ES"/>
    </w:rPr>
  </w:style>
  <w:style w:type="paragraph" w:styleId="Ttulo2">
    <w:name w:val="heading 2"/>
    <w:basedOn w:val="Normal"/>
    <w:next w:val="Normal"/>
    <w:link w:val="Ttulo2Car"/>
    <w:uiPriority w:val="1"/>
    <w:unhideWhenUsed/>
    <w:qFormat/>
    <w:pPr>
      <w:keepNext/>
      <w:numPr>
        <w:ilvl w:val="1"/>
        <w:numId w:val="2"/>
      </w:numPr>
      <w:pBdr>
        <w:bottom w:val="single" w:sz="8" w:space="1" w:color="002F6C"/>
      </w:pBdr>
      <w:shd w:val="clear" w:color="auto" w:fill="F2F2F2"/>
      <w:tabs>
        <w:tab w:val="left" w:pos="709"/>
      </w:tabs>
      <w:spacing w:before="240" w:after="120"/>
      <w:outlineLvl w:val="1"/>
    </w:pPr>
    <w:rPr>
      <w:rFonts w:eastAsia="Calibri" w:cs="Calibri Light"/>
      <w:b/>
      <w:i/>
      <w:color w:val="003573"/>
      <w:sz w:val="28"/>
      <w:szCs w:val="44"/>
      <w:lang w:eastAsia="es-ES"/>
    </w:rPr>
  </w:style>
  <w:style w:type="paragraph" w:styleId="Ttulo3">
    <w:name w:val="heading 3"/>
    <w:basedOn w:val="Prrafodelista"/>
    <w:next w:val="Normal"/>
    <w:link w:val="Ttulo3Car"/>
    <w:uiPriority w:val="1"/>
    <w:semiHidden/>
    <w:unhideWhenUsed/>
    <w:qFormat/>
    <w:pPr>
      <w:keepNext/>
      <w:keepLines/>
      <w:numPr>
        <w:ilvl w:val="2"/>
        <w:numId w:val="2"/>
      </w:numPr>
      <w:pBdr>
        <w:bottom w:val="dashed" w:sz="4" w:space="1" w:color="002F6C"/>
      </w:pBdr>
      <w:spacing w:before="360" w:after="240"/>
      <w:outlineLvl w:val="2"/>
    </w:pPr>
    <w:rPr>
      <w:b/>
      <w:color w:val="003573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1"/>
    <w:semiHidden/>
    <w:unhideWhenUsed/>
    <w:qFormat/>
    <w:pPr>
      <w:keepNext/>
      <w:keepLines/>
      <w:numPr>
        <w:ilvl w:val="3"/>
        <w:numId w:val="2"/>
      </w:numPr>
      <w:spacing w:before="360" w:after="240"/>
      <w:outlineLvl w:val="3"/>
    </w:pPr>
    <w:rPr>
      <w:rFonts w:eastAsia="Times New Roman" w:cs="Open Sans"/>
      <w:b/>
      <w:bCs/>
      <w:i/>
      <w:iCs/>
      <w:color w:val="003573"/>
      <w:szCs w:val="20"/>
      <w:lang w:eastAsia="es-ES"/>
    </w:rPr>
  </w:style>
  <w:style w:type="paragraph" w:styleId="Ttulo5">
    <w:name w:val="heading 5"/>
    <w:basedOn w:val="Ttulo4"/>
    <w:next w:val="Normal"/>
    <w:link w:val="Ttulo5Car"/>
    <w:uiPriority w:val="1"/>
    <w:semiHidden/>
    <w:unhideWhenUsed/>
    <w:qFormat/>
    <w:pPr>
      <w:numPr>
        <w:ilvl w:val="0"/>
        <w:numId w:val="1"/>
      </w:numPr>
      <w:pBdr>
        <w:bottom w:val="dashed" w:sz="12" w:space="1" w:color="FFB310"/>
      </w:pBdr>
      <w:spacing w:before="240"/>
      <w:outlineLvl w:val="4"/>
    </w:pPr>
    <w:rPr>
      <w:rFonts w:eastAsiaTheme="majorEastAsia" w:cstheme="majorBidi"/>
      <w:bCs w:val="0"/>
      <w:szCs w:val="1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uesto">
    <w:name w:val="Title"/>
    <w:basedOn w:val="COMPETENCIA"/>
    <w:next w:val="Normal"/>
    <w:link w:val="PuestoCar"/>
    <w:uiPriority w:val="10"/>
    <w:qFormat/>
    <w:pPr>
      <w:keepNext/>
      <w:pageBreakBefore w:val="0"/>
      <w:pBdr>
        <w:bottom w:val="single" w:sz="24" w:space="1" w:color="003573"/>
      </w:pBdr>
      <w:spacing w:before="0" w:after="120"/>
    </w:pPr>
    <w:rPr>
      <w:caps/>
      <w:smallCaps w:val="0"/>
      <w:color w:val="003573"/>
    </w:rPr>
  </w:style>
  <w:style w:type="character" w:customStyle="1" w:styleId="PuestoCar">
    <w:name w:val="Puesto Car"/>
    <w:basedOn w:val="Fuentedeprrafopredeter"/>
    <w:link w:val="Puesto"/>
    <w:uiPriority w:val="10"/>
    <w:rPr>
      <w:rFonts w:ascii="Open Sans" w:hAnsi="Open Sans" w:cs="Open Sans"/>
      <w:b/>
      <w:caps/>
      <w:color w:val="003573"/>
      <w:sz w:val="32"/>
    </w:rPr>
  </w:style>
  <w:style w:type="character" w:customStyle="1" w:styleId="Ttulo1Car">
    <w:name w:val="Título 1 Car"/>
    <w:basedOn w:val="Fuentedeprrafopredeter"/>
    <w:link w:val="Ttulo1"/>
    <w:uiPriority w:val="9"/>
    <w:rPr>
      <w:rFonts w:ascii="Open Sans" w:eastAsiaTheme="majorEastAsia" w:hAnsi="Open Sans" w:cstheme="minorHAnsi"/>
      <w:b/>
      <w:color w:val="FFFFFF" w:themeColor="background1"/>
      <w:sz w:val="32"/>
      <w:szCs w:val="32"/>
      <w:shd w:val="clear" w:color="auto" w:fill="003573"/>
      <w:lang w:eastAsia="es-ES"/>
    </w:rPr>
  </w:style>
  <w:style w:type="character" w:customStyle="1" w:styleId="Ttulo2Car">
    <w:name w:val="Título 2 Car"/>
    <w:basedOn w:val="Fuentedeprrafopredeter"/>
    <w:link w:val="Ttulo2"/>
    <w:uiPriority w:val="1"/>
    <w:rPr>
      <w:rFonts w:ascii="Open Sans" w:eastAsia="Calibri" w:hAnsi="Open Sans" w:cs="Calibri Light"/>
      <w:b/>
      <w:i/>
      <w:color w:val="003573"/>
      <w:sz w:val="28"/>
      <w:szCs w:val="44"/>
      <w:shd w:val="clear" w:color="auto" w:fill="F2F2F2"/>
      <w:lang w:eastAsia="es-ES"/>
    </w:rPr>
  </w:style>
  <w:style w:type="table" w:customStyle="1" w:styleId="Grilledetableauclaire1">
    <w:name w:val="Grille de tableau claire1"/>
    <w:basedOn w:val="Tabla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eccion">
    <w:name w:val="Seccion"/>
    <w:basedOn w:val="Normal"/>
    <w:next w:val="Puesto"/>
    <w:link w:val="SeccionCar"/>
    <w:pPr>
      <w:pageBreakBefore/>
      <w:pBdr>
        <w:left w:val="single" w:sz="24" w:space="4" w:color="7B7B7B" w:themeColor="accent3" w:themeShade="BF"/>
      </w:pBdr>
      <w:spacing w:before="240" w:after="0"/>
      <w:ind w:left="567" w:right="567"/>
      <w:jc w:val="center"/>
    </w:pPr>
    <w:rPr>
      <w:rFonts w:cs="Open Sans"/>
      <w:b/>
      <w:smallCaps/>
      <w:color w:val="7B7B7B" w:themeColor="accent3" w:themeShade="BF"/>
      <w:sz w:val="32"/>
      <w:lang w:val="en-GB"/>
    </w:rPr>
  </w:style>
  <w:style w:type="character" w:customStyle="1" w:styleId="SeccionCar">
    <w:name w:val="Seccion Car"/>
    <w:basedOn w:val="Fuentedeprrafopredeter"/>
    <w:link w:val="Seccion"/>
    <w:rPr>
      <w:rFonts w:ascii="Open Sans" w:hAnsi="Open Sans" w:cs="Open Sans"/>
      <w:b/>
      <w:smallCaps/>
      <w:color w:val="7B7B7B" w:themeColor="accent3" w:themeShade="BF"/>
      <w:sz w:val="32"/>
      <w:lang w:val="en-GB"/>
    </w:rPr>
  </w:style>
  <w:style w:type="paragraph" w:customStyle="1" w:styleId="Destacado1">
    <w:name w:val="Destacado 1"/>
    <w:basedOn w:val="Normal"/>
    <w:next w:val="Normal"/>
    <w:link w:val="Destacado1Car"/>
    <w:qFormat/>
    <w:pPr>
      <w:shd w:val="clear" w:color="auto" w:fill="FFB310"/>
      <w:spacing w:before="240" w:after="240"/>
    </w:pPr>
    <w:rPr>
      <w:rFonts w:eastAsia="Calibri" w:cs="Open Sans"/>
      <w:b/>
      <w:noProof/>
      <w:color w:val="003573"/>
      <w:lang w:eastAsia="es-ES"/>
    </w:rPr>
  </w:style>
  <w:style w:type="character" w:customStyle="1" w:styleId="Destacado1Car">
    <w:name w:val="Destacado 1 Car"/>
    <w:basedOn w:val="Fuentedeprrafopredeter"/>
    <w:link w:val="Destacado1"/>
    <w:rPr>
      <w:rFonts w:ascii="Open Sans" w:eastAsia="Calibri" w:hAnsi="Open Sans" w:cs="Open Sans"/>
      <w:b/>
      <w:noProof/>
      <w:color w:val="003573"/>
      <w:shd w:val="clear" w:color="auto" w:fill="FFB310"/>
      <w:lang w:eastAsia="es-ES"/>
    </w:rPr>
  </w:style>
  <w:style w:type="paragraph" w:customStyle="1" w:styleId="Destacado3">
    <w:name w:val="Destacado 3"/>
    <w:basedOn w:val="Normal"/>
    <w:next w:val="Normal"/>
    <w:link w:val="Destacado3Car"/>
    <w:qFormat/>
    <w:pPr>
      <w:shd w:val="clear" w:color="auto" w:fill="002F6C"/>
      <w:spacing w:before="240" w:after="240"/>
      <w:ind w:left="567" w:right="567"/>
    </w:pPr>
    <w:rPr>
      <w:rFonts w:eastAsia="Calibri" w:cs="Calibri Light"/>
      <w:b/>
      <w:color w:val="F2F2F2" w:themeColor="background1" w:themeShade="F2"/>
    </w:rPr>
  </w:style>
  <w:style w:type="character" w:customStyle="1" w:styleId="Destacado3Car">
    <w:name w:val="Destacado 3 Car"/>
    <w:basedOn w:val="Fuentedeprrafopredeter"/>
    <w:link w:val="Destacado3"/>
    <w:rPr>
      <w:rFonts w:ascii="Open Sans" w:eastAsia="Calibri" w:hAnsi="Open Sans" w:cs="Calibri Light"/>
      <w:b/>
      <w:color w:val="F2F2F2" w:themeColor="background1" w:themeShade="F2"/>
      <w:shd w:val="clear" w:color="auto" w:fill="002F6C"/>
    </w:rPr>
  </w:style>
  <w:style w:type="paragraph" w:customStyle="1" w:styleId="Destacado2">
    <w:name w:val="Destacado 2"/>
    <w:basedOn w:val="Normal"/>
    <w:next w:val="Normal"/>
    <w:link w:val="Destacado2Car"/>
    <w:qFormat/>
    <w:pPr>
      <w:shd w:val="clear" w:color="auto" w:fill="CCDEF5"/>
      <w:spacing w:before="240" w:after="240"/>
      <w:ind w:left="567" w:right="567"/>
    </w:pPr>
    <w:rPr>
      <w:rFonts w:eastAsia="Times New Roman" w:cs="Calibri"/>
      <w:b/>
      <w:i/>
      <w:color w:val="003573"/>
      <w:sz w:val="20"/>
    </w:rPr>
  </w:style>
  <w:style w:type="character" w:customStyle="1" w:styleId="Destacado2Car">
    <w:name w:val="Destacado 2 Car"/>
    <w:basedOn w:val="Fuentedeprrafopredeter"/>
    <w:link w:val="Destacado2"/>
    <w:rPr>
      <w:rFonts w:ascii="Open Sans" w:eastAsia="Times New Roman" w:hAnsi="Open Sans" w:cs="Calibri"/>
      <w:b/>
      <w:i/>
      <w:color w:val="003573"/>
      <w:sz w:val="20"/>
      <w:shd w:val="clear" w:color="auto" w:fill="CCDEF5"/>
    </w:rPr>
  </w:style>
  <w:style w:type="paragraph" w:customStyle="1" w:styleId="NegritaGris">
    <w:name w:val="NegritaGris"/>
    <w:basedOn w:val="Normal"/>
    <w:next w:val="Normal"/>
    <w:link w:val="NegritaGrisCar"/>
    <w:rPr>
      <w:b/>
      <w:color w:val="7B7B7B" w:themeColor="accent3" w:themeShade="BF"/>
    </w:rPr>
  </w:style>
  <w:style w:type="character" w:customStyle="1" w:styleId="NegritaGrisCar">
    <w:name w:val="NegritaGris Car"/>
    <w:basedOn w:val="Fuentedeprrafopredeter"/>
    <w:link w:val="NegritaGris"/>
    <w:rPr>
      <w:rFonts w:ascii="Open Sans" w:hAnsi="Open Sans"/>
      <w:b/>
      <w:color w:val="7B7B7B" w:themeColor="accent3" w:themeShade="BF"/>
    </w:rPr>
  </w:style>
  <w:style w:type="paragraph" w:customStyle="1" w:styleId="TextoenNegritaAzul">
    <w:name w:val="Texto en NegritaAzul"/>
    <w:basedOn w:val="Normal"/>
    <w:next w:val="Normal"/>
    <w:link w:val="TextoenNegritaAzulCar"/>
    <w:pPr>
      <w:spacing w:before="240"/>
    </w:pPr>
    <w:rPr>
      <w:b/>
      <w:color w:val="ED7D31" w:themeColor="accent2"/>
    </w:rPr>
  </w:style>
  <w:style w:type="character" w:customStyle="1" w:styleId="TextoenNegritaAzulCar">
    <w:name w:val="Texto en NegritaAzul Car"/>
    <w:basedOn w:val="Fuentedeprrafopredeter"/>
    <w:link w:val="TextoenNegritaAzul"/>
    <w:rPr>
      <w:rFonts w:ascii="Open Sans" w:hAnsi="Open Sans"/>
      <w:b/>
      <w:color w:val="ED7D31" w:themeColor="accent2"/>
    </w:rPr>
  </w:style>
  <w:style w:type="paragraph" w:customStyle="1" w:styleId="Foro">
    <w:name w:val="Foro"/>
    <w:basedOn w:val="Destacado2"/>
    <w:link w:val="ForoCar"/>
    <w:qFormat/>
    <w:pPr>
      <w:shd w:val="clear" w:color="auto" w:fill="425462"/>
      <w:jc w:val="center"/>
    </w:pPr>
    <w:rPr>
      <w:color w:val="D9D9D9" w:themeColor="background1" w:themeShade="D9"/>
    </w:rPr>
  </w:style>
  <w:style w:type="character" w:customStyle="1" w:styleId="ForoCar">
    <w:name w:val="Foro Car"/>
    <w:basedOn w:val="Destacado2Car"/>
    <w:link w:val="Foro"/>
    <w:rPr>
      <w:rFonts w:ascii="Open Sans" w:eastAsia="Times New Roman" w:hAnsi="Open Sans" w:cs="Calibri"/>
      <w:b/>
      <w:i/>
      <w:color w:val="D9D9D9" w:themeColor="background1" w:themeShade="D9"/>
      <w:sz w:val="20"/>
      <w:shd w:val="clear" w:color="auto" w:fill="425462"/>
    </w:rPr>
  </w:style>
  <w:style w:type="character" w:customStyle="1" w:styleId="Ttulo3Car">
    <w:name w:val="Título 3 Car"/>
    <w:basedOn w:val="Fuentedeprrafopredeter"/>
    <w:link w:val="Ttulo3"/>
    <w:uiPriority w:val="1"/>
    <w:semiHidden/>
    <w:rPr>
      <w:rFonts w:ascii="Open Sans" w:hAnsi="Open Sans" w:cs="Open Sans"/>
      <w:b/>
      <w:bCs/>
      <w:color w:val="003573"/>
      <w:sz w:val="24"/>
      <w:szCs w:val="24"/>
    </w:rPr>
  </w:style>
  <w:style w:type="paragraph" w:styleId="Prrafodelista">
    <w:name w:val="List Paragraph"/>
    <w:basedOn w:val="Normal"/>
    <w:link w:val="PrrafodelistaCar"/>
    <w:uiPriority w:val="34"/>
    <w:qFormat/>
    <w:pPr>
      <w:tabs>
        <w:tab w:val="left" w:pos="1134"/>
      </w:tabs>
    </w:pPr>
    <w:rPr>
      <w:rFonts w:cs="Open Sans"/>
      <w:bCs/>
    </w:rPr>
  </w:style>
  <w:style w:type="character" w:customStyle="1" w:styleId="Ttulo4Car">
    <w:name w:val="Título 4 Car"/>
    <w:basedOn w:val="Fuentedeprrafopredeter"/>
    <w:link w:val="Ttulo4"/>
    <w:uiPriority w:val="1"/>
    <w:semiHidden/>
    <w:rPr>
      <w:rFonts w:ascii="Open Sans" w:eastAsia="Times New Roman" w:hAnsi="Open Sans" w:cs="Open Sans"/>
      <w:b/>
      <w:bCs/>
      <w:i/>
      <w:iCs/>
      <w:color w:val="003573"/>
      <w:szCs w:val="20"/>
      <w:lang w:eastAsia="es-ES"/>
    </w:rPr>
  </w:style>
  <w:style w:type="character" w:customStyle="1" w:styleId="Ttulo5Car">
    <w:name w:val="Título 5 Car"/>
    <w:basedOn w:val="Fuentedeprrafopredeter"/>
    <w:link w:val="Ttulo5"/>
    <w:uiPriority w:val="1"/>
    <w:semiHidden/>
    <w:rPr>
      <w:rFonts w:ascii="Open Sans" w:eastAsiaTheme="majorEastAsia" w:hAnsi="Open Sans" w:cstheme="majorBidi"/>
      <w:b/>
      <w:i/>
      <w:iCs/>
      <w:color w:val="003573"/>
      <w:szCs w:val="18"/>
      <w:lang w:eastAsia="es-ES"/>
    </w:rPr>
  </w:style>
  <w:style w:type="character" w:customStyle="1" w:styleId="Ttulo9Car">
    <w:name w:val="Título 9 Car"/>
    <w:basedOn w:val="Fuentedeprrafopredeter"/>
    <w:link w:val="Ttulo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Descripcin">
    <w:name w:val="caption"/>
    <w:basedOn w:val="Normal"/>
    <w:next w:val="Normal"/>
    <w:uiPriority w:val="35"/>
    <w:semiHidden/>
    <w:unhideWhenUsed/>
    <w:qFormat/>
    <w:pPr>
      <w:spacing w:after="200" w:line="240" w:lineRule="auto"/>
      <w:jc w:val="center"/>
    </w:pPr>
    <w:rPr>
      <w:i/>
      <w:iCs/>
      <w:color w:val="44546A" w:themeColor="text2"/>
      <w:sz w:val="18"/>
      <w:szCs w:val="18"/>
    </w:rPr>
  </w:style>
  <w:style w:type="paragraph" w:styleId="Listaconvietas">
    <w:name w:val="List Bullet"/>
    <w:basedOn w:val="Prrafodelista"/>
    <w:uiPriority w:val="99"/>
    <w:semiHidden/>
    <w:unhideWhenUsed/>
    <w:qFormat/>
    <w:pPr>
      <w:numPr>
        <w:numId w:val="3"/>
      </w:numPr>
    </w:pPr>
    <w:rPr>
      <w:lang w:val="es-ES_tradnl" w:eastAsia="es-ES"/>
    </w:rPr>
  </w:style>
  <w:style w:type="paragraph" w:styleId="Subttulo">
    <w:name w:val="Subtitle"/>
    <w:basedOn w:val="Normal"/>
    <w:next w:val="Normal"/>
    <w:link w:val="SubttuloCar"/>
    <w:autoRedefine/>
    <w:uiPriority w:val="11"/>
    <w:qFormat/>
    <w:pPr>
      <w:ind w:left="142" w:right="140"/>
      <w:jc w:val="center"/>
    </w:pPr>
    <w:rPr>
      <w:b/>
      <w:bCs/>
      <w:i/>
      <w:iCs/>
      <w:color w:val="003573"/>
      <w:lang w:val="en-GB" w:eastAsia="es-ES"/>
    </w:rPr>
  </w:style>
  <w:style w:type="character" w:customStyle="1" w:styleId="SubttuloCar">
    <w:name w:val="Subtítulo Car"/>
    <w:basedOn w:val="Fuentedeprrafopredeter"/>
    <w:link w:val="Subttulo"/>
    <w:uiPriority w:val="11"/>
    <w:rPr>
      <w:rFonts w:ascii="Open Sans" w:hAnsi="Open Sans"/>
      <w:b/>
      <w:bCs/>
      <w:i/>
      <w:iCs/>
      <w:color w:val="003573"/>
      <w:lang w:val="en-GB" w:eastAsia="es-ES"/>
    </w:rPr>
  </w:style>
  <w:style w:type="character" w:styleId="Textoennegrita">
    <w:name w:val="Strong"/>
    <w:aliases w:val="Texto en negritaAzul"/>
    <w:basedOn w:val="Fuentedeprrafopredeter"/>
    <w:uiPriority w:val="22"/>
    <w:qFormat/>
    <w:rPr>
      <w:b/>
      <w:bCs/>
      <w:color w:val="003573"/>
    </w:rPr>
  </w:style>
  <w:style w:type="character" w:customStyle="1" w:styleId="PrrafodelistaCar">
    <w:name w:val="Párrafo de lista Car"/>
    <w:basedOn w:val="Fuentedeprrafopredeter"/>
    <w:link w:val="Prrafodelista"/>
    <w:uiPriority w:val="34"/>
    <w:rPr>
      <w:rFonts w:ascii="Open Sans" w:hAnsi="Open Sans" w:cs="Open Sans"/>
      <w:bCs/>
    </w:rPr>
  </w:style>
  <w:style w:type="paragraph" w:styleId="TtulodeTDC">
    <w:name w:val="TOC Heading"/>
    <w:basedOn w:val="Ttulo1"/>
    <w:next w:val="Normal"/>
    <w:uiPriority w:val="39"/>
    <w:semiHidden/>
    <w:unhideWhenUsed/>
    <w:qFormat/>
    <w:pPr>
      <w:numPr>
        <w:numId w:val="0"/>
      </w:numPr>
      <w:spacing w:before="240" w:after="0"/>
      <w:jc w:val="left"/>
      <w:outlineLvl w:val="9"/>
    </w:pPr>
    <w:rPr>
      <w:rFonts w:asciiTheme="majorHAnsi" w:eastAsia="Times New Roman" w:hAnsiTheme="majorHAnsi"/>
      <w:smallCaps/>
    </w:rPr>
  </w:style>
  <w:style w:type="paragraph" w:customStyle="1" w:styleId="COMPETENCIA">
    <w:name w:val="COMPETENCIA"/>
    <w:basedOn w:val="Normal"/>
    <w:next w:val="Puesto"/>
    <w:link w:val="COMPETENCIACar"/>
    <w:qFormat/>
    <w:pPr>
      <w:pageBreakBefore/>
      <w:pBdr>
        <w:left w:val="single" w:sz="24" w:space="4" w:color="FFB310"/>
      </w:pBdr>
      <w:spacing w:before="240" w:after="0"/>
      <w:ind w:left="567" w:right="567"/>
      <w:jc w:val="center"/>
    </w:pPr>
    <w:rPr>
      <w:rFonts w:cs="Open Sans"/>
      <w:b/>
      <w:smallCaps/>
      <w:color w:val="FFB310"/>
      <w:sz w:val="32"/>
    </w:rPr>
  </w:style>
  <w:style w:type="character" w:customStyle="1" w:styleId="COMPETENCIACar">
    <w:name w:val="COMPETENCIA Car"/>
    <w:basedOn w:val="Fuentedeprrafopredeter"/>
    <w:link w:val="COMPETENCIA"/>
    <w:rPr>
      <w:rFonts w:ascii="Open Sans" w:hAnsi="Open Sans" w:cs="Open Sans"/>
      <w:b/>
      <w:smallCaps/>
      <w:color w:val="FFB310"/>
      <w:sz w:val="32"/>
    </w:rPr>
  </w:style>
  <w:style w:type="paragraph" w:customStyle="1" w:styleId="NegritaAmarilla">
    <w:name w:val="NegritaAmarilla"/>
    <w:basedOn w:val="Normal"/>
    <w:next w:val="Normal"/>
    <w:link w:val="NegritaAmarillaCar"/>
    <w:qFormat/>
    <w:rPr>
      <w:b/>
      <w:color w:val="FFB310"/>
    </w:rPr>
  </w:style>
  <w:style w:type="character" w:customStyle="1" w:styleId="NegritaAmarillaCar">
    <w:name w:val="NegritaAmarilla Car"/>
    <w:basedOn w:val="Fuentedeprrafopredeter"/>
    <w:link w:val="NegritaAmarilla"/>
    <w:rPr>
      <w:rFonts w:ascii="Open Sans" w:hAnsi="Open Sans"/>
      <w:b/>
      <w:color w:val="FFB310"/>
    </w:rPr>
  </w:style>
  <w:style w:type="paragraph" w:customStyle="1" w:styleId="TextoenNegritaAmarilla">
    <w:name w:val="Texto en NegritaAmarilla"/>
    <w:basedOn w:val="Normal"/>
    <w:next w:val="Normal"/>
    <w:link w:val="TextoenNegritaAmarillaCar"/>
    <w:qFormat/>
    <w:rPr>
      <w:b/>
      <w:color w:val="FFB310"/>
    </w:rPr>
  </w:style>
  <w:style w:type="character" w:customStyle="1" w:styleId="TextoenNegritaAmarillaCar">
    <w:name w:val="Texto en NegritaAmarilla Car"/>
    <w:basedOn w:val="Fuentedeprrafopredeter"/>
    <w:link w:val="TextoenNegritaAmarilla"/>
    <w:rPr>
      <w:rFonts w:ascii="Open Sans" w:hAnsi="Open Sans"/>
      <w:b/>
      <w:color w:val="FFB310"/>
    </w:rPr>
  </w:style>
  <w:style w:type="table" w:customStyle="1" w:styleId="TableauGrille4-Accentuation31">
    <w:name w:val="Tableau Grille 4 - Accentuation 31"/>
    <w:basedOn w:val="Tabla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extonotapie">
    <w:name w:val="footnote text"/>
    <w:basedOn w:val="Normal"/>
    <w:link w:val="TextonotapieCar"/>
    <w:uiPriority w:val="99"/>
    <w:semiHidden/>
    <w:unhideWhenUsed/>
    <w:pPr>
      <w:spacing w:before="0"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Pr>
      <w:rFonts w:ascii="Open Sans" w:hAnsi="Open Sans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Pr>
      <w:vertAlign w:val="superscript"/>
    </w:rPr>
  </w:style>
  <w:style w:type="paragraph" w:styleId="Revisin">
    <w:name w:val="Revision"/>
    <w:hidden/>
    <w:uiPriority w:val="99"/>
    <w:semiHidden/>
    <w:pPr>
      <w:spacing w:after="0" w:line="240" w:lineRule="auto"/>
    </w:pPr>
    <w:rPr>
      <w:rFonts w:ascii="Open Sans" w:hAnsi="Open Sans"/>
    </w:r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pPr>
      <w:spacing w:before="0" w:after="160" w:line="240" w:lineRule="auto"/>
      <w:jc w:val="left"/>
    </w:pPr>
    <w:rPr>
      <w:rFonts w:asciiTheme="minorHAnsi" w:hAnsiTheme="minorHAnsi"/>
      <w:sz w:val="20"/>
      <w:szCs w:val="20"/>
      <w:lang w:val="en-GB"/>
    </w:rPr>
  </w:style>
  <w:style w:type="character" w:customStyle="1" w:styleId="TextocomentarioCar">
    <w:name w:val="Texto comentario Car"/>
    <w:basedOn w:val="Fuentedeprrafopredeter"/>
    <w:link w:val="Textocomentario"/>
    <w:uiPriority w:val="99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pPr>
      <w:spacing w:before="60" w:after="60"/>
      <w:jc w:val="both"/>
    </w:pPr>
    <w:rPr>
      <w:rFonts w:ascii="Open Sans" w:hAnsi="Open Sans"/>
      <w:b/>
      <w:bCs/>
      <w:lang w:val="es-E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Pr>
      <w:rFonts w:ascii="Open Sans" w:hAnsi="Open Sans"/>
      <w:b/>
      <w:bCs/>
      <w:sz w:val="20"/>
      <w:szCs w:val="20"/>
      <w:lang w:val="en-GB"/>
    </w:rPr>
  </w:style>
  <w:style w:type="character" w:styleId="Hipervnculo">
    <w:name w:val="Hyperlink"/>
    <w:basedOn w:val="Fuentedeprrafopredeter"/>
    <w:uiPriority w:val="99"/>
    <w:unhideWhenUsed/>
    <w:rPr>
      <w:color w:val="0000FF"/>
      <w:u w:val="single"/>
    </w:rPr>
  </w:style>
  <w:style w:type="table" w:styleId="Tablaconcuadrcula">
    <w:name w:val="Table Grid"/>
    <w:basedOn w:val="Tabla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Pr>
      <w:rFonts w:ascii="Open Sans" w:hAnsi="Open Sans"/>
    </w:rPr>
  </w:style>
  <w:style w:type="paragraph" w:styleId="Piedepgina">
    <w:name w:val="footer"/>
    <w:basedOn w:val="Normal"/>
    <w:link w:val="PiedepginaCar"/>
    <w:uiPriority w:val="99"/>
    <w:unhideWhenUsed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Pr>
      <w:rFonts w:ascii="Open Sans" w:hAnsi="Open Sans"/>
    </w:rPr>
  </w:style>
  <w:style w:type="paragraph" w:styleId="Textodeglobo">
    <w:name w:val="Balloon Text"/>
    <w:basedOn w:val="Normal"/>
    <w:link w:val="TextodegloboCar"/>
    <w:uiPriority w:val="99"/>
    <w:semiHidden/>
    <w:unhideWhenUsed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E65408-A30F-4744-8E25-9C01EEABB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281</Words>
  <Characters>7051</Characters>
  <Application>Microsoft Office Word</Application>
  <DocSecurity>0</DocSecurity>
  <Lines>58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CEDRE</Company>
  <LinksUpToDate>false</LinksUpToDate>
  <CharactersWithSpaces>83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landa Lorenzo Crespo;anarm@centrojovellanos.es</dc:creator>
  <cp:keywords>, docId:0F5598FF71F424F5057C12A34D0DA1F3</cp:keywords>
  <cp:lastModifiedBy>Raquel Diez</cp:lastModifiedBy>
  <cp:revision>6</cp:revision>
  <dcterms:created xsi:type="dcterms:W3CDTF">2023-05-10T12:55:00Z</dcterms:created>
  <dcterms:modified xsi:type="dcterms:W3CDTF">2023-05-10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cc707c-41ee-4153-afc6-f83519408ca0</vt:lpwstr>
  </property>
</Properties>
</file>